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84E8FE" w14:textId="0FCDDC0D" w:rsidR="00C33D42" w:rsidRPr="00467A2D" w:rsidRDefault="00C33D42" w:rsidP="00C33D42">
      <w:pPr>
        <w:jc w:val="center"/>
        <w:rPr>
          <w:rFonts w:ascii="Times New Roman" w:eastAsiaTheme="minorEastAsia" w:hAnsi="Times New Roman" w:cs="Times New Roman"/>
          <w:b/>
          <w:bCs/>
        </w:rPr>
      </w:pPr>
      <w:r w:rsidRPr="00467A2D">
        <w:rPr>
          <w:rFonts w:ascii="Times New Roman" w:eastAsiaTheme="minorEastAsia" w:hAnsi="Times New Roman" w:cs="Times New Roman"/>
          <w:b/>
          <w:bCs/>
        </w:rPr>
        <w:t>Supplementary Information</w:t>
      </w:r>
      <w:r w:rsidR="004B4CCC">
        <w:rPr>
          <w:rFonts w:ascii="Times New Roman" w:eastAsiaTheme="minorEastAsia" w:hAnsi="Times New Roman" w:cs="Times New Roman"/>
          <w:b/>
          <w:bCs/>
        </w:rPr>
        <w:t xml:space="preserve"> - 1</w:t>
      </w:r>
      <w:bookmarkStart w:id="0" w:name="_GoBack"/>
      <w:bookmarkEnd w:id="0"/>
    </w:p>
    <w:p w14:paraId="7FC58C89" w14:textId="77777777" w:rsidR="00341C08" w:rsidRPr="00467A2D" w:rsidRDefault="00341C08" w:rsidP="00C33D42">
      <w:pPr>
        <w:jc w:val="center"/>
        <w:rPr>
          <w:rFonts w:ascii="Times New Roman" w:eastAsiaTheme="minorEastAsia" w:hAnsi="Times New Roman" w:cs="Times New Roman"/>
          <w:b/>
          <w:bCs/>
        </w:rPr>
      </w:pPr>
    </w:p>
    <w:p w14:paraId="14C99E1A" w14:textId="38E8A2D3" w:rsidR="00C57847" w:rsidRPr="00467A2D" w:rsidRDefault="00341C08" w:rsidP="00341C08">
      <w:pPr>
        <w:spacing w:after="0" w:line="480" w:lineRule="auto"/>
        <w:jc w:val="center"/>
        <w:rPr>
          <w:rFonts w:ascii="Times New Roman" w:hAnsi="Times New Roman" w:cs="Times New Roman"/>
          <w:b/>
        </w:rPr>
      </w:pPr>
      <w:r w:rsidRPr="00467A2D">
        <w:rPr>
          <w:rFonts w:ascii="Times New Roman" w:hAnsi="Times New Roman" w:cs="Times New Roman"/>
          <w:b/>
        </w:rPr>
        <w:t xml:space="preserve">Multi-Objective </w:t>
      </w:r>
      <w:proofErr w:type="spellStart"/>
      <w:r w:rsidRPr="00467A2D">
        <w:rPr>
          <w:rFonts w:ascii="Times New Roman" w:hAnsi="Times New Roman" w:cs="Times New Roman"/>
          <w:b/>
        </w:rPr>
        <w:t>Modeling</w:t>
      </w:r>
      <w:proofErr w:type="spellEnd"/>
      <w:r w:rsidRPr="00467A2D">
        <w:rPr>
          <w:rFonts w:ascii="Times New Roman" w:hAnsi="Times New Roman" w:cs="Times New Roman"/>
          <w:b/>
        </w:rPr>
        <w:t xml:space="preserve"> framework for Environmental flow </w:t>
      </w:r>
      <w:r w:rsidR="00CE0F74">
        <w:rPr>
          <w:rFonts w:ascii="Times New Roman" w:hAnsi="Times New Roman" w:cs="Times New Roman"/>
          <w:b/>
        </w:rPr>
        <w:t>optimization</w:t>
      </w:r>
      <w:r w:rsidRPr="00467A2D">
        <w:rPr>
          <w:rFonts w:ascii="Times New Roman" w:hAnsi="Times New Roman" w:cs="Times New Roman"/>
          <w:b/>
        </w:rPr>
        <w:t xml:space="preserve"> </w:t>
      </w:r>
    </w:p>
    <w:p w14:paraId="7760D6E2" w14:textId="77777777" w:rsidR="00C57847" w:rsidRPr="00467A2D" w:rsidRDefault="00341C08" w:rsidP="00341C08">
      <w:pPr>
        <w:spacing w:after="0" w:line="480" w:lineRule="auto"/>
        <w:jc w:val="center"/>
        <w:rPr>
          <w:rFonts w:ascii="Times New Roman" w:hAnsi="Times New Roman" w:cs="Times New Roman"/>
          <w:b/>
        </w:rPr>
      </w:pPr>
      <w:proofErr w:type="gramStart"/>
      <w:r w:rsidRPr="00467A2D">
        <w:rPr>
          <w:rFonts w:ascii="Times New Roman" w:hAnsi="Times New Roman" w:cs="Times New Roman"/>
          <w:b/>
        </w:rPr>
        <w:t>in</w:t>
      </w:r>
      <w:proofErr w:type="gramEnd"/>
      <w:r w:rsidRPr="00467A2D">
        <w:rPr>
          <w:rFonts w:ascii="Times New Roman" w:hAnsi="Times New Roman" w:cs="Times New Roman"/>
          <w:b/>
        </w:rPr>
        <w:t xml:space="preserve"> a River-Reservoir system using Histogram Comparison Approach </w:t>
      </w:r>
    </w:p>
    <w:p w14:paraId="153A7C77" w14:textId="59208E5E" w:rsidR="00341C08" w:rsidRPr="00467A2D" w:rsidRDefault="00341C08" w:rsidP="00341C08">
      <w:pPr>
        <w:spacing w:after="0" w:line="480" w:lineRule="auto"/>
        <w:jc w:val="center"/>
        <w:rPr>
          <w:rFonts w:ascii="Times New Roman" w:hAnsi="Times New Roman" w:cs="Times New Roman"/>
          <w:b/>
        </w:rPr>
      </w:pPr>
      <w:proofErr w:type="gramStart"/>
      <w:r w:rsidRPr="00467A2D">
        <w:rPr>
          <w:rFonts w:ascii="Times New Roman" w:hAnsi="Times New Roman" w:cs="Times New Roman"/>
          <w:b/>
        </w:rPr>
        <w:t>for</w:t>
      </w:r>
      <w:proofErr w:type="gramEnd"/>
      <w:r w:rsidRPr="00467A2D">
        <w:rPr>
          <w:rFonts w:ascii="Times New Roman" w:hAnsi="Times New Roman" w:cs="Times New Roman"/>
          <w:b/>
        </w:rPr>
        <w:t xml:space="preserve"> estimation of Hydrologic Alteration</w:t>
      </w:r>
    </w:p>
    <w:p w14:paraId="58AD6385" w14:textId="77777777" w:rsidR="00341C08" w:rsidRPr="00467A2D" w:rsidRDefault="00341C08" w:rsidP="00341C08">
      <w:pPr>
        <w:spacing w:after="0" w:line="480" w:lineRule="auto"/>
        <w:jc w:val="center"/>
        <w:rPr>
          <w:rFonts w:ascii="Times New Roman" w:hAnsi="Times New Roman" w:cs="Times New Roman"/>
          <w:b/>
        </w:rPr>
      </w:pPr>
    </w:p>
    <w:p w14:paraId="6A98B9BE" w14:textId="77777777" w:rsidR="002B73BC" w:rsidRPr="00467A2D" w:rsidRDefault="002B73BC" w:rsidP="002B73BC">
      <w:pPr>
        <w:spacing w:after="0" w:line="480" w:lineRule="auto"/>
        <w:jc w:val="center"/>
        <w:rPr>
          <w:rFonts w:ascii="Times New Roman" w:hAnsi="Times New Roman" w:cs="Times New Roman"/>
          <w:b/>
        </w:rPr>
      </w:pPr>
      <w:r w:rsidRPr="00467A2D">
        <w:rPr>
          <w:rFonts w:ascii="Times New Roman" w:hAnsi="Times New Roman" w:cs="Times New Roman"/>
          <w:b/>
        </w:rPr>
        <w:t>Ruby Jose</w:t>
      </w:r>
      <w:r w:rsidRPr="00467A2D">
        <w:rPr>
          <w:rFonts w:ascii="Times New Roman" w:hAnsi="Times New Roman" w:cs="Times New Roman"/>
          <w:b/>
          <w:vertAlign w:val="superscript"/>
        </w:rPr>
        <w:t>1</w:t>
      </w:r>
      <w:r w:rsidRPr="00467A2D">
        <w:rPr>
          <w:rFonts w:ascii="Times New Roman" w:hAnsi="Times New Roman" w:cs="Times New Roman"/>
          <w:b/>
        </w:rPr>
        <w:t>and Srinivasan K</w:t>
      </w:r>
      <w:r w:rsidRPr="00467A2D">
        <w:rPr>
          <w:rFonts w:ascii="Times New Roman" w:hAnsi="Times New Roman" w:cs="Times New Roman"/>
          <w:b/>
          <w:vertAlign w:val="superscript"/>
        </w:rPr>
        <w:t>2</w:t>
      </w:r>
    </w:p>
    <w:p w14:paraId="6E9B3947" w14:textId="77777777" w:rsidR="00FD1A15" w:rsidRPr="00467A2D" w:rsidRDefault="00FD1A15" w:rsidP="00FD1A15">
      <w:pPr>
        <w:spacing w:after="0" w:line="480" w:lineRule="auto"/>
        <w:jc w:val="both"/>
        <w:rPr>
          <w:rFonts w:ascii="Times New Roman" w:hAnsi="Times New Roman" w:cs="Times New Roman"/>
        </w:rPr>
      </w:pPr>
      <w:proofErr w:type="gramStart"/>
      <w:r w:rsidRPr="00467A2D">
        <w:rPr>
          <w:rFonts w:ascii="Times New Roman" w:hAnsi="Times New Roman" w:cs="Times New Roman"/>
          <w:vertAlign w:val="superscript"/>
        </w:rPr>
        <w:t>1</w:t>
      </w:r>
      <w:r w:rsidRPr="00467A2D">
        <w:rPr>
          <w:rFonts w:ascii="Times New Roman" w:hAnsi="Times New Roman" w:cs="Times New Roman"/>
        </w:rPr>
        <w:t xml:space="preserve">Research Scholar, </w:t>
      </w:r>
      <w:r w:rsidRPr="00467A2D">
        <w:rPr>
          <w:rFonts w:ascii="Times New Roman" w:hAnsi="Times New Roman" w:cs="Times New Roman"/>
          <w:vertAlign w:val="superscript"/>
        </w:rPr>
        <w:t>2</w:t>
      </w:r>
      <w:r w:rsidRPr="00467A2D">
        <w:rPr>
          <w:rFonts w:ascii="Times New Roman" w:hAnsi="Times New Roman" w:cs="Times New Roman"/>
        </w:rPr>
        <w:t>Professor (</w:t>
      </w:r>
      <w:proofErr w:type="spellStart"/>
      <w:r w:rsidRPr="00467A2D">
        <w:rPr>
          <w:rFonts w:ascii="Times New Roman" w:hAnsi="Times New Roman" w:cs="Times New Roman"/>
        </w:rPr>
        <w:t>Retd</w:t>
      </w:r>
      <w:proofErr w:type="spellEnd"/>
      <w:r w:rsidRPr="00467A2D">
        <w:rPr>
          <w:rFonts w:ascii="Times New Roman" w:hAnsi="Times New Roman" w:cs="Times New Roman"/>
        </w:rPr>
        <w:t>.), Department of Civil Engineering, Indian Institute of Technology Madras, Chennai – 600036.</w:t>
      </w:r>
      <w:proofErr w:type="gramEnd"/>
    </w:p>
    <w:p w14:paraId="53F1412B" w14:textId="77777777" w:rsidR="00FD1A15" w:rsidRPr="00467A2D" w:rsidRDefault="00FD1A15" w:rsidP="00FD1A15">
      <w:pPr>
        <w:spacing w:after="0" w:line="480" w:lineRule="auto"/>
        <w:rPr>
          <w:rFonts w:ascii="Times New Roman" w:hAnsi="Times New Roman" w:cs="Times New Roman"/>
        </w:rPr>
      </w:pPr>
    </w:p>
    <w:p w14:paraId="695DE982" w14:textId="77777777" w:rsidR="00FD1A15" w:rsidRPr="00467A2D" w:rsidRDefault="00FD1A15" w:rsidP="00FD1A15">
      <w:pPr>
        <w:spacing w:after="0" w:line="480" w:lineRule="auto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</w:rPr>
        <w:t>Corresponding author: Ruby Jose. J (</w:t>
      </w:r>
      <w:hyperlink r:id="rId6" w:history="1">
        <w:r w:rsidRPr="00467A2D">
          <w:rPr>
            <w:rStyle w:val="Hyperlink"/>
            <w:rFonts w:ascii="Times New Roman" w:hAnsi="Times New Roman" w:cs="Times New Roman"/>
          </w:rPr>
          <w:t>rubyphdwork@gmail.com</w:t>
        </w:r>
      </w:hyperlink>
      <w:r w:rsidRPr="00467A2D">
        <w:rPr>
          <w:rFonts w:ascii="Times New Roman" w:hAnsi="Times New Roman" w:cs="Times New Roman"/>
        </w:rPr>
        <w:t>)</w:t>
      </w:r>
    </w:p>
    <w:p w14:paraId="52D406BA" w14:textId="77777777" w:rsidR="00FD1A15" w:rsidRPr="00467A2D" w:rsidRDefault="00FD1A15" w:rsidP="00FD1A15">
      <w:pPr>
        <w:spacing w:after="0" w:line="480" w:lineRule="auto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</w:rPr>
        <w:t>Address: Department of Civil Engineering, IIT Madras, Chennai 600036, India.</w:t>
      </w:r>
    </w:p>
    <w:p w14:paraId="3BE35DC5" w14:textId="77777777" w:rsidR="00AF683E" w:rsidRPr="00467A2D" w:rsidRDefault="00AF683E" w:rsidP="001E5C17">
      <w:pPr>
        <w:pStyle w:val="Heading1"/>
        <w:numPr>
          <w:ilvl w:val="0"/>
          <w:numId w:val="0"/>
        </w:numPr>
        <w:spacing w:after="120" w:line="480" w:lineRule="auto"/>
        <w:ind w:left="432"/>
        <w:rPr>
          <w:rFonts w:ascii="Times New Roman" w:hAnsi="Times New Roman" w:cs="Times New Roman"/>
          <w:b/>
          <w:bCs/>
          <w:color w:val="auto"/>
          <w:sz w:val="22"/>
          <w:szCs w:val="22"/>
          <w:lang w:bidi="ta-IN"/>
        </w:rPr>
      </w:pPr>
    </w:p>
    <w:p w14:paraId="08B0C4FB" w14:textId="77777777" w:rsidR="00AF683E" w:rsidRPr="00467A2D" w:rsidRDefault="00AF683E" w:rsidP="001E5C17">
      <w:pPr>
        <w:spacing w:line="480" w:lineRule="auto"/>
        <w:rPr>
          <w:rFonts w:ascii="Times New Roman" w:eastAsiaTheme="majorEastAsia" w:hAnsi="Times New Roman" w:cs="Times New Roman"/>
          <w:b/>
          <w:bCs/>
          <w:lang w:bidi="ta-IN"/>
        </w:rPr>
      </w:pPr>
      <w:r w:rsidRPr="00467A2D">
        <w:rPr>
          <w:rFonts w:ascii="Times New Roman" w:hAnsi="Times New Roman" w:cs="Times New Roman"/>
          <w:b/>
          <w:bCs/>
          <w:lang w:bidi="ta-IN"/>
        </w:rPr>
        <w:br w:type="page"/>
      </w:r>
    </w:p>
    <w:p w14:paraId="0EDDE770" w14:textId="792BF0A5" w:rsidR="000F3019" w:rsidRPr="00BA7E12" w:rsidRDefault="000F3019" w:rsidP="000F3019">
      <w:pPr>
        <w:keepNext/>
        <w:spacing w:line="480" w:lineRule="auto"/>
        <w:rPr>
          <w:rFonts w:ascii="Times New Roman" w:hAnsi="Times New Roman" w:cs="Times New Roman"/>
          <w:b/>
          <w:u w:val="single"/>
        </w:rPr>
      </w:pPr>
      <w:r w:rsidRPr="00BA7E12">
        <w:rPr>
          <w:rFonts w:ascii="Times New Roman" w:hAnsi="Times New Roman" w:cs="Times New Roman"/>
          <w:b/>
          <w:u w:val="single"/>
        </w:rPr>
        <w:lastRenderedPageBreak/>
        <w:t xml:space="preserve">Case Example </w:t>
      </w:r>
    </w:p>
    <w:p w14:paraId="7204704D" w14:textId="77777777" w:rsidR="000F3019" w:rsidRDefault="000F3019" w:rsidP="000F3019">
      <w:pPr>
        <w:keepNext/>
        <w:spacing w:line="480" w:lineRule="auto"/>
        <w:jc w:val="center"/>
        <w:rPr>
          <w:rFonts w:ascii="Times New Roman" w:hAnsi="Times New Roman" w:cs="Times New Roman"/>
        </w:rPr>
      </w:pPr>
    </w:p>
    <w:p w14:paraId="2F553827" w14:textId="77777777" w:rsidR="000F3019" w:rsidRPr="00467A2D" w:rsidRDefault="000F3019" w:rsidP="000F3019">
      <w:pPr>
        <w:keepNext/>
        <w:spacing w:line="480" w:lineRule="auto"/>
        <w:jc w:val="center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0BB0C665" wp14:editId="17B7C5E5">
            <wp:extent cx="2489216" cy="3520440"/>
            <wp:effectExtent l="0" t="0" r="635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6544" cy="3530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80582" w14:textId="7DEF149A" w:rsidR="000F3019" w:rsidRPr="00467A2D" w:rsidRDefault="000F3019" w:rsidP="000F3019">
      <w:pPr>
        <w:pStyle w:val="Caption"/>
        <w:spacing w:after="0" w:line="480" w:lineRule="auto"/>
        <w:jc w:val="center"/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  <w:proofErr w:type="gramStart"/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Fig.</w:t>
      </w:r>
      <w:proofErr w:type="gramEnd"/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 S</w:t>
      </w:r>
      <w:r w:rsidR="00004060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-</w:t>
      </w: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1</w:t>
      </w:r>
      <w:r w:rsidR="001E5B68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.1</w:t>
      </w: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: Location map of the </w:t>
      </w:r>
      <w:proofErr w:type="spellStart"/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Bhadra</w:t>
      </w:r>
      <w:proofErr w:type="spellEnd"/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 xml:space="preserve"> river-reservoir system </w:t>
      </w:r>
    </w:p>
    <w:p w14:paraId="12D84829" w14:textId="77777777" w:rsidR="000F3019" w:rsidRPr="00467A2D" w:rsidRDefault="000F3019" w:rsidP="000F3019">
      <w:pPr>
        <w:pStyle w:val="Caption"/>
        <w:spacing w:after="0" w:line="480" w:lineRule="auto"/>
        <w:jc w:val="center"/>
        <w:rPr>
          <w:rFonts w:ascii="Times New Roman" w:hAnsi="Times New Roman" w:cs="Times New Roman"/>
          <w:b w:val="0"/>
          <w:bCs w:val="0"/>
          <w:color w:val="auto"/>
          <w:szCs w:val="22"/>
        </w:rPr>
      </w:pPr>
      <w:r w:rsidRPr="00467A2D">
        <w:rPr>
          <w:rFonts w:ascii="Times New Roman" w:hAnsi="Times New Roman" w:cs="Times New Roman"/>
          <w:b w:val="0"/>
          <w:bCs w:val="0"/>
          <w:color w:val="auto"/>
          <w:szCs w:val="22"/>
        </w:rPr>
        <w:t>(Delineated from SRTM DEM using ARC-GIS 10.2.2)</w:t>
      </w:r>
    </w:p>
    <w:p w14:paraId="0E551128" w14:textId="77777777" w:rsidR="000F3019" w:rsidRPr="00467A2D" w:rsidRDefault="000F3019" w:rsidP="000F3019">
      <w:pPr>
        <w:rPr>
          <w:rFonts w:ascii="Times New Roman" w:hAnsi="Times New Roman" w:cs="Times New Roman"/>
        </w:rPr>
      </w:pPr>
    </w:p>
    <w:p w14:paraId="707FF136" w14:textId="77777777" w:rsidR="000F3019" w:rsidRPr="00467A2D" w:rsidRDefault="000F3019" w:rsidP="000F3019">
      <w:pPr>
        <w:rPr>
          <w:rFonts w:ascii="Times New Roman" w:hAnsi="Times New Roman" w:cs="Times New Roman"/>
        </w:rPr>
      </w:pPr>
    </w:p>
    <w:p w14:paraId="7755A1F8" w14:textId="57F665DC" w:rsidR="000F3019" w:rsidRPr="00467A2D" w:rsidRDefault="000F3019" w:rsidP="000F3019">
      <w:pPr>
        <w:pStyle w:val="Caption"/>
        <w:keepNext/>
        <w:spacing w:after="0" w:line="480" w:lineRule="auto"/>
        <w:jc w:val="both"/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</w:pP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Table S</w:t>
      </w:r>
      <w:r w:rsidR="00004060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-</w:t>
      </w: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fldChar w:fldCharType="begin"/>
      </w: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instrText xml:space="preserve"> SEQ Table \* ARABIC \s 1 </w:instrText>
      </w: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fldChar w:fldCharType="separate"/>
      </w:r>
      <w:r w:rsidRPr="00467A2D">
        <w:rPr>
          <w:rFonts w:ascii="Times New Roman" w:hAnsi="Times New Roman" w:cs="Times New Roman"/>
          <w:b w:val="0"/>
          <w:bCs w:val="0"/>
          <w:noProof/>
          <w:color w:val="auto"/>
          <w:sz w:val="22"/>
          <w:szCs w:val="22"/>
        </w:rPr>
        <w:t>1</w:t>
      </w: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fldChar w:fldCharType="end"/>
      </w:r>
      <w:r w:rsidR="001E5B68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.1</w:t>
      </w: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:       Mean monthly inflows and monthly Irrigation target demands (</w:t>
      </w:r>
      <w:r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×10</w:t>
      </w:r>
      <w:r w:rsidRPr="00E629EF">
        <w:rPr>
          <w:rFonts w:ascii="Times New Roman" w:hAnsi="Times New Roman" w:cs="Times New Roman"/>
          <w:b w:val="0"/>
          <w:bCs w:val="0"/>
          <w:color w:val="auto"/>
          <w:sz w:val="22"/>
          <w:szCs w:val="22"/>
          <w:vertAlign w:val="superscript"/>
        </w:rPr>
        <w:t>6</w:t>
      </w: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m</w:t>
      </w: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  <w:vertAlign w:val="superscript"/>
        </w:rPr>
        <w:t>3</w:t>
      </w:r>
      <w:r w:rsidRPr="00467A2D">
        <w:rPr>
          <w:rFonts w:ascii="Times New Roman" w:hAnsi="Times New Roman" w:cs="Times New Roman"/>
          <w:b w:val="0"/>
          <w:bCs w:val="0"/>
          <w:color w:val="auto"/>
          <w:sz w:val="22"/>
          <w:szCs w:val="22"/>
        </w:rPr>
        <w:t>).</w:t>
      </w:r>
    </w:p>
    <w:p w14:paraId="2B33A2F4" w14:textId="77777777" w:rsidR="000F3019" w:rsidRPr="00467A2D" w:rsidRDefault="000F3019" w:rsidP="000F3019">
      <w:pPr>
        <w:rPr>
          <w:rFonts w:ascii="Times New Roman" w:hAnsi="Times New Roman" w:cs="Times New Roman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661"/>
        <w:gridCol w:w="706"/>
        <w:gridCol w:w="708"/>
        <w:gridCol w:w="571"/>
        <w:gridCol w:w="566"/>
        <w:gridCol w:w="567"/>
        <w:gridCol w:w="571"/>
        <w:gridCol w:w="571"/>
        <w:gridCol w:w="566"/>
        <w:gridCol w:w="567"/>
        <w:gridCol w:w="709"/>
        <w:gridCol w:w="567"/>
        <w:gridCol w:w="912"/>
      </w:tblGrid>
      <w:tr w:rsidR="000F3019" w:rsidRPr="00467A2D" w14:paraId="557AD2DD" w14:textId="77777777" w:rsidTr="005032C4">
        <w:trPr>
          <w:trHeight w:val="312"/>
          <w:jc w:val="center"/>
        </w:trPr>
        <w:tc>
          <w:tcPr>
            <w:tcW w:w="1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F27DB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70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A8E5C2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Jun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31E37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Jul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2AFC8B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Aug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275528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Sep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AD89E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Oct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4ED42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Nov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EB7DF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Dec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0B701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Jan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9AF22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Feb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051F1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Ma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452EF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Apr</w:t>
            </w:r>
          </w:p>
        </w:tc>
        <w:tc>
          <w:tcPr>
            <w:tcW w:w="9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E6022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May</w:t>
            </w:r>
          </w:p>
        </w:tc>
      </w:tr>
      <w:tr w:rsidR="000F3019" w:rsidRPr="00467A2D" w14:paraId="54B42125" w14:textId="77777777" w:rsidTr="005032C4">
        <w:trPr>
          <w:trHeight w:val="312"/>
          <w:jc w:val="center"/>
        </w:trPr>
        <w:tc>
          <w:tcPr>
            <w:tcW w:w="1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8524F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Mean Monthly</w:t>
            </w:r>
          </w:p>
          <w:p w14:paraId="487A7B5D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Inflow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B7062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4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33207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771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2E288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820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9206B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32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ED9EBB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09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F616C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0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93EE2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48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E24FE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DE34A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55E81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765CA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1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8B1A7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8</w:t>
            </w:r>
          </w:p>
        </w:tc>
      </w:tr>
      <w:tr w:rsidR="000F3019" w:rsidRPr="00467A2D" w14:paraId="3127E65D" w14:textId="77777777" w:rsidTr="005032C4">
        <w:trPr>
          <w:trHeight w:val="312"/>
          <w:jc w:val="center"/>
        </w:trPr>
        <w:tc>
          <w:tcPr>
            <w:tcW w:w="16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85B3D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/>
              </w:rPr>
              <w:t>Irrigation Target Demand</w:t>
            </w:r>
          </w:p>
        </w:tc>
        <w:tc>
          <w:tcPr>
            <w:tcW w:w="7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101FC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5FDAF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65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51F3F3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85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86ECB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F4075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6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892C3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56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12F68B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31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8F2B5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2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D3FD25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4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343CA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21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C83EF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173</w:t>
            </w:r>
          </w:p>
        </w:tc>
        <w:tc>
          <w:tcPr>
            <w:tcW w:w="9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E42DE" w14:textId="77777777" w:rsidR="000F3019" w:rsidRPr="00467A2D" w:rsidRDefault="000F3019" w:rsidP="005032C4">
            <w:pPr>
              <w:spacing w:after="0" w:line="48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467A2D">
              <w:rPr>
                <w:rFonts w:ascii="Times New Roman" w:hAnsi="Times New Roman" w:cs="Times New Roman"/>
                <w:color w:val="000000"/>
              </w:rPr>
              <w:t>70</w:t>
            </w:r>
          </w:p>
        </w:tc>
      </w:tr>
    </w:tbl>
    <w:p w14:paraId="62BD3B99" w14:textId="77777777" w:rsidR="000F3019" w:rsidRPr="00467A2D" w:rsidRDefault="000F3019" w:rsidP="000F3019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</w:rPr>
      </w:pPr>
    </w:p>
    <w:p w14:paraId="10A4572B" w14:textId="77777777" w:rsidR="000F3019" w:rsidRDefault="000F3019" w:rsidP="000F3019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</w:rPr>
      </w:pPr>
    </w:p>
    <w:p w14:paraId="5D499B1B" w14:textId="77777777" w:rsidR="00B77258" w:rsidRDefault="00B77258" w:rsidP="00096774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</w:rPr>
      </w:pPr>
    </w:p>
    <w:p w14:paraId="084FCF82" w14:textId="48B52D94" w:rsidR="003F46D4" w:rsidRPr="00467A2D" w:rsidRDefault="002A470E" w:rsidP="002A470E">
      <w:pPr>
        <w:spacing w:line="360" w:lineRule="auto"/>
        <w:ind w:left="1644" w:hanging="1644"/>
        <w:jc w:val="both"/>
        <w:rPr>
          <w:rFonts w:ascii="Times New Roman" w:hAnsi="Times New Roman" w:cs="Times New Roman"/>
        </w:rPr>
      </w:pPr>
      <w:r w:rsidRPr="00467A2D">
        <w:rPr>
          <w:rFonts w:ascii="Times New Roman" w:hAnsi="Times New Roman" w:cs="Times New Roman"/>
        </w:rPr>
        <w:lastRenderedPageBreak/>
        <w:t>Table S</w:t>
      </w:r>
      <w:r w:rsidR="00004060">
        <w:rPr>
          <w:rFonts w:ascii="Times New Roman" w:hAnsi="Times New Roman" w:cs="Times New Roman"/>
        </w:rPr>
        <w:t>-</w:t>
      </w:r>
      <w:r w:rsidR="001E5B68">
        <w:rPr>
          <w:rFonts w:ascii="Times New Roman" w:hAnsi="Times New Roman" w:cs="Times New Roman"/>
        </w:rPr>
        <w:t>1.</w:t>
      </w:r>
      <w:r w:rsidRPr="00467A2D">
        <w:rPr>
          <w:rFonts w:ascii="Times New Roman" w:hAnsi="Times New Roman" w:cs="Times New Roman"/>
        </w:rPr>
        <w:t>2:</w:t>
      </w:r>
      <w:r w:rsidR="00566B37" w:rsidRPr="00467A2D">
        <w:rPr>
          <w:rFonts w:ascii="Times New Roman" w:hAnsi="Times New Roman" w:cs="Times New Roman"/>
        </w:rPr>
        <w:t xml:space="preserve">  </w:t>
      </w:r>
      <w:r w:rsidR="00A37500">
        <w:rPr>
          <w:rFonts w:ascii="Times New Roman" w:hAnsi="Times New Roman" w:cs="Times New Roman"/>
        </w:rPr>
        <w:tab/>
      </w:r>
      <w:r w:rsidRPr="00467A2D">
        <w:rPr>
          <w:rFonts w:ascii="Times New Roman" w:hAnsi="Times New Roman" w:cs="Times New Roman"/>
        </w:rPr>
        <w:t>Selected PCs and indicators chosen from each PC of PCA based on the simulation results from HCA</w:t>
      </w:r>
      <w:r w:rsidR="005C6CF7" w:rsidRPr="00467A2D">
        <w:rPr>
          <w:rFonts w:ascii="Times New Roman" w:hAnsi="Times New Roman" w:cs="Times New Roman"/>
        </w:rPr>
        <w:t>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23"/>
        <w:gridCol w:w="1265"/>
        <w:gridCol w:w="1264"/>
        <w:gridCol w:w="1264"/>
        <w:gridCol w:w="1264"/>
        <w:gridCol w:w="1262"/>
      </w:tblGrid>
      <w:tr w:rsidR="003F46D4" w:rsidRPr="00467A2D" w14:paraId="39B2C056" w14:textId="77777777" w:rsidTr="003F46D4">
        <w:trPr>
          <w:trHeight w:val="312"/>
          <w:tblHeader/>
        </w:trPr>
        <w:tc>
          <w:tcPr>
            <w:tcW w:w="1581" w:type="pct"/>
            <w:vMerge w:val="restart"/>
            <w:shd w:val="clear" w:color="auto" w:fill="auto"/>
            <w:noWrap/>
            <w:vAlign w:val="center"/>
            <w:hideMark/>
          </w:tcPr>
          <w:p w14:paraId="2063F56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 xml:space="preserve">Indicator of HA </w:t>
            </w:r>
          </w:p>
        </w:tc>
        <w:tc>
          <w:tcPr>
            <w:tcW w:w="3419" w:type="pct"/>
            <w:gridSpan w:val="5"/>
            <w:shd w:val="clear" w:color="auto" w:fill="auto"/>
            <w:noWrap/>
            <w:vAlign w:val="center"/>
            <w:hideMark/>
          </w:tcPr>
          <w:p w14:paraId="35CAA1E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s with λ &gt; 1</w:t>
            </w:r>
          </w:p>
        </w:tc>
      </w:tr>
      <w:tr w:rsidR="003F46D4" w:rsidRPr="00467A2D" w14:paraId="186F6765" w14:textId="77777777" w:rsidTr="003F46D4">
        <w:trPr>
          <w:trHeight w:val="312"/>
          <w:tblHeader/>
        </w:trPr>
        <w:tc>
          <w:tcPr>
            <w:tcW w:w="1581" w:type="pct"/>
            <w:vMerge/>
            <w:vAlign w:val="center"/>
            <w:hideMark/>
          </w:tcPr>
          <w:p w14:paraId="198988C6" w14:textId="77777777" w:rsidR="003F46D4" w:rsidRPr="00467A2D" w:rsidRDefault="003F46D4" w:rsidP="002942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C50CC2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 2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2B3CA4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 2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664F4A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 2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A0A1D6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 3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116F2D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PC 31</w:t>
            </w:r>
          </w:p>
        </w:tc>
      </w:tr>
      <w:tr w:rsidR="003F46D4" w:rsidRPr="00467A2D" w14:paraId="46ADEA24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4DE4B3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Eigen values (λ)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EF80EF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1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D62E3F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1.4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5D1149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2.1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1108B4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9.14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2BAE34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iCs/>
                <w:color w:val="000000"/>
                <w:lang w:eastAsia="en-IN" w:bidi="ta-IN"/>
              </w:rPr>
              <w:t>13.35</w:t>
            </w:r>
          </w:p>
        </w:tc>
      </w:tr>
      <w:tr w:rsidR="003F46D4" w:rsidRPr="00467A2D" w14:paraId="0B20AB77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8FC4EA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une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261516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A7BB66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7106D4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C3DD01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A64767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</w:tr>
      <w:tr w:rsidR="003F46D4" w:rsidRPr="00467A2D" w14:paraId="3326BE9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7F5EA29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uly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C91253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74DBA6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BF59C6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87EB73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048C7D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</w:tr>
      <w:tr w:rsidR="003F46D4" w:rsidRPr="00467A2D" w14:paraId="63C380F1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706BB2D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August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EB92DE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1231FE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B8AEBA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B7F5B9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FEA1F6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</w:tr>
      <w:tr w:rsidR="003F46D4" w:rsidRPr="00467A2D" w14:paraId="51505DA2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5E36852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September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C9FF13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EF53A4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0C955F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6F2AF1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17346D4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</w:tr>
      <w:tr w:rsidR="003F46D4" w:rsidRPr="00467A2D" w14:paraId="6064438D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324F5D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October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BF7A80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6F5B82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BA5D4E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3E598F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A2AA0B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</w:tr>
      <w:tr w:rsidR="003F46D4" w:rsidRPr="00467A2D" w14:paraId="74F262D5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180657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November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5C17FF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B57ED1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73085E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B8D6E8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BD6A7D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</w:tr>
      <w:tr w:rsidR="003F46D4" w:rsidRPr="00467A2D" w14:paraId="36925A5E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1C6835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December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7A93AC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23FE70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0.6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88E435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4B9637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72A232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</w:tr>
      <w:tr w:rsidR="003F46D4" w:rsidRPr="00467A2D" w14:paraId="13439253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7A1968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anuary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D186C5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D023C4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9CE1E8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375A1C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52CCBB8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0.27</w:t>
            </w:r>
          </w:p>
        </w:tc>
      </w:tr>
      <w:tr w:rsidR="003F46D4" w:rsidRPr="00467A2D" w14:paraId="230953C4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25130E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February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FCEC57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A7A707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639B0A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E3B5A6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1606EEF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</w:tr>
      <w:tr w:rsidR="003F46D4" w:rsidRPr="00467A2D" w14:paraId="1186FEE9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7DF533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March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D88CDC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44B593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9AA212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EC6489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57DB423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</w:tr>
      <w:tr w:rsidR="003F46D4" w:rsidRPr="00467A2D" w14:paraId="7F744903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2EDF17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April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D54F3E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F1E2CC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3A7C34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5FC3CF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8BC6B7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</w:tr>
      <w:tr w:rsidR="003F46D4" w:rsidRPr="00467A2D" w14:paraId="386EF902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B21F78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May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122684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0079BB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EEDF4E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9DA177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EC220B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</w:tr>
      <w:tr w:rsidR="003F46D4" w:rsidRPr="00467A2D" w14:paraId="1681B04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4538F5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1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4AF506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4AD528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8447C6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66485E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972DC7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</w:tr>
      <w:tr w:rsidR="003F46D4" w:rsidRPr="00467A2D" w14:paraId="2BE6BB5E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85574B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1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16B0B7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2A3813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59FE7A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287BE8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2CA4087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</w:tr>
      <w:tr w:rsidR="003F46D4" w:rsidRPr="00467A2D" w14:paraId="0E6B0639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4DAEDDB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3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87C83C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BD8626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742EB1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D41D90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2309FB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</w:tr>
      <w:tr w:rsidR="003F46D4" w:rsidRPr="00467A2D" w14:paraId="2F35D8E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ADA5FA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3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6950E5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F541D0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8EABEA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0A10B8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D43DB0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</w:tr>
      <w:tr w:rsidR="003F46D4" w:rsidRPr="00467A2D" w14:paraId="2DDB6529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FD0106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7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C1144F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D90590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5B4477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025BB7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2951F3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4</w:t>
            </w:r>
          </w:p>
        </w:tc>
      </w:tr>
      <w:tr w:rsidR="003F46D4" w:rsidRPr="00467A2D" w14:paraId="220AE24D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54C4AA1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7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7BF11A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0.4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815C5F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659078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08180C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9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3335625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</w:tr>
      <w:tr w:rsidR="003F46D4" w:rsidRPr="00467A2D" w14:paraId="04EDD855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698620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30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EF4F63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6966FC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449F57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459979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0.3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2C1A384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</w:tr>
      <w:tr w:rsidR="003F46D4" w:rsidRPr="00467A2D" w14:paraId="779402EC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390F4D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30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B0EC72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0FA3F1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B522F3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AEB1C9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8B58AA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8</w:t>
            </w:r>
          </w:p>
        </w:tc>
      </w:tr>
      <w:tr w:rsidR="003F46D4" w:rsidRPr="00467A2D" w14:paraId="5E78B245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441200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90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17695F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D64146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36E731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F4195B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62186F7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</w:tr>
      <w:tr w:rsidR="003F46D4" w:rsidRPr="00467A2D" w14:paraId="1B96D40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575BE7F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90-day mean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BDDF17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C84AE0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914457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9BAA02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79FE16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</w:tr>
      <w:tr w:rsidR="003F46D4" w:rsidRPr="00467A2D" w14:paraId="6681E63B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0451FA4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Base flow index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7FC0DF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BB0030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A714F5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 w:bidi="ta-IN"/>
              </w:rPr>
              <w:t>0.38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7FE1CD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4AA63D1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</w:tr>
      <w:tr w:rsidR="003F46D4" w:rsidRPr="00467A2D" w14:paraId="2EF9673A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06A479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Date of minimum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284943C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DB8D2B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677EE7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20482C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121AF36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</w:tr>
      <w:tr w:rsidR="003F46D4" w:rsidRPr="00467A2D" w14:paraId="55D1A568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30F9F29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Date of maximum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FDD430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66072A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D1A484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454AC8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F6CA3B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</w:tr>
      <w:tr w:rsidR="003F46D4" w:rsidRPr="00467A2D" w14:paraId="35DA7545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66C35F45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Low pulse count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02AC7C2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43E5AA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729B32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5C9E4B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5D58E1C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</w:tr>
      <w:tr w:rsidR="003F46D4" w:rsidRPr="00467A2D" w14:paraId="2E37B8BD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8D1BA1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Low pulse dura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0DC34D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AE49A1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EF91B3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596985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7D5E8596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</w:tr>
      <w:tr w:rsidR="003F46D4" w:rsidRPr="00467A2D" w14:paraId="08E1EB77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2AB6FE0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High pulse count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93D3F4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DB202C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12160A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886217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CBEA58E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</w:tr>
      <w:tr w:rsidR="003F46D4" w:rsidRPr="00467A2D" w14:paraId="0BD41356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5E12F48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High pulse duration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83B665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9D0D64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BB9BCD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3F8D289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4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255A149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</w:tr>
      <w:tr w:rsidR="003F46D4" w:rsidRPr="00467A2D" w14:paraId="4332ECDF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61F68C1A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Rise rate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A69B4A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4458559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0A199721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2C780C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AA3A66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</w:tr>
      <w:tr w:rsidR="003F46D4" w:rsidRPr="00467A2D" w14:paraId="28E15293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13B5F6B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Fall rate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6C76E5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BE052CC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17D5447D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6BB123E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05BC6E54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</w:tr>
      <w:tr w:rsidR="003F46D4" w:rsidRPr="00467A2D" w14:paraId="099FBE11" w14:textId="77777777" w:rsidTr="003F46D4">
        <w:trPr>
          <w:trHeight w:val="312"/>
        </w:trPr>
        <w:tc>
          <w:tcPr>
            <w:tcW w:w="1581" w:type="pct"/>
            <w:shd w:val="clear" w:color="auto" w:fill="auto"/>
            <w:noWrap/>
            <w:vAlign w:val="center"/>
            <w:hideMark/>
          </w:tcPr>
          <w:p w14:paraId="6729A4DF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Number of reversals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3A6E630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74D99DD8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5B896293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4" w:type="pct"/>
            <w:shd w:val="clear" w:color="auto" w:fill="auto"/>
            <w:noWrap/>
            <w:vAlign w:val="center"/>
            <w:hideMark/>
          </w:tcPr>
          <w:p w14:paraId="40978C07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683" w:type="pct"/>
            <w:shd w:val="clear" w:color="auto" w:fill="auto"/>
            <w:noWrap/>
            <w:vAlign w:val="center"/>
            <w:hideMark/>
          </w:tcPr>
          <w:p w14:paraId="10E3AE3B" w14:textId="77777777" w:rsidR="003F46D4" w:rsidRPr="00467A2D" w:rsidRDefault="003F46D4" w:rsidP="002942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</w:tr>
    </w:tbl>
    <w:p w14:paraId="301E93E6" w14:textId="77777777" w:rsidR="003F46D4" w:rsidRPr="00467A2D" w:rsidRDefault="003F46D4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MM – Monthly Median</w:t>
      </w:r>
    </w:p>
    <w:p w14:paraId="201CBA45" w14:textId="77777777" w:rsidR="003F46D4" w:rsidRPr="00467A2D" w:rsidRDefault="003F46D4" w:rsidP="003F46D4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Min-Annual Minima</w:t>
      </w:r>
    </w:p>
    <w:p w14:paraId="0922A922" w14:textId="77777777" w:rsidR="003F46D4" w:rsidRPr="00467A2D" w:rsidRDefault="003F46D4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Max – Annual Maxima</w:t>
      </w:r>
    </w:p>
    <w:p w14:paraId="1CCA9A4F" w14:textId="77777777" w:rsidR="000857A5" w:rsidRPr="00467A2D" w:rsidRDefault="000857A5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5A50B3F5" w14:textId="77777777" w:rsidR="00583156" w:rsidRDefault="00583156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0D01857C" w14:textId="77777777" w:rsidR="00D72B08" w:rsidRDefault="00D72B08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0E6AA5BD" w14:textId="77777777" w:rsidR="00D72B08" w:rsidRDefault="00D72B08" w:rsidP="003F46D4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p w14:paraId="491C023D" w14:textId="60DE3C1E" w:rsidR="00C130CD" w:rsidRPr="00467A2D" w:rsidRDefault="00C130CD" w:rsidP="00A37500">
      <w:pPr>
        <w:pStyle w:val="Caption"/>
        <w:keepNext/>
        <w:spacing w:line="360" w:lineRule="auto"/>
        <w:ind w:left="1440" w:hanging="1440"/>
        <w:rPr>
          <w:rFonts w:ascii="Times New Roman" w:hAnsi="Times New Roman" w:cs="Times New Roman"/>
          <w:b w:val="0"/>
          <w:color w:val="auto"/>
          <w:sz w:val="22"/>
          <w:szCs w:val="22"/>
        </w:rPr>
      </w:pPr>
      <w:r w:rsidRPr="00467A2D">
        <w:rPr>
          <w:rFonts w:ascii="Times New Roman" w:hAnsi="Times New Roman" w:cs="Times New Roman"/>
          <w:b w:val="0"/>
          <w:color w:val="auto"/>
          <w:sz w:val="22"/>
          <w:szCs w:val="22"/>
        </w:rPr>
        <w:lastRenderedPageBreak/>
        <w:t>Table S</w:t>
      </w:r>
      <w:r w:rsidR="005933D5">
        <w:rPr>
          <w:rFonts w:ascii="Times New Roman" w:hAnsi="Times New Roman" w:cs="Times New Roman"/>
          <w:b w:val="0"/>
          <w:color w:val="auto"/>
          <w:sz w:val="22"/>
          <w:szCs w:val="22"/>
        </w:rPr>
        <w:t>-1.3</w:t>
      </w:r>
      <w:r w:rsidR="00A37500">
        <w:rPr>
          <w:rFonts w:ascii="Times New Roman" w:hAnsi="Times New Roman" w:cs="Times New Roman"/>
          <w:b w:val="0"/>
          <w:color w:val="auto"/>
          <w:sz w:val="22"/>
          <w:szCs w:val="22"/>
        </w:rPr>
        <w:t>:</w:t>
      </w:r>
      <w:r w:rsidR="00A37500">
        <w:rPr>
          <w:rFonts w:ascii="Times New Roman" w:hAnsi="Times New Roman" w:cs="Times New Roman"/>
          <w:b w:val="0"/>
          <w:color w:val="auto"/>
          <w:sz w:val="22"/>
          <w:szCs w:val="22"/>
        </w:rPr>
        <w:tab/>
      </w:r>
      <w:r w:rsidRPr="00467A2D">
        <w:rPr>
          <w:rFonts w:ascii="Times New Roman" w:hAnsi="Times New Roman" w:cs="Times New Roman"/>
          <w:b w:val="0"/>
          <w:color w:val="auto"/>
          <w:sz w:val="22"/>
          <w:szCs w:val="22"/>
        </w:rPr>
        <w:t>Selected PCs and indicators chosen from each PC of PCA based on the simulation results from RVA.</w:t>
      </w:r>
    </w:p>
    <w:tbl>
      <w:tblPr>
        <w:tblW w:w="4898" w:type="pct"/>
        <w:jc w:val="center"/>
        <w:tblLook w:val="04A0" w:firstRow="1" w:lastRow="0" w:firstColumn="1" w:lastColumn="0" w:noHBand="0" w:noVBand="1"/>
      </w:tblPr>
      <w:tblGrid>
        <w:gridCol w:w="2606"/>
        <w:gridCol w:w="1573"/>
        <w:gridCol w:w="974"/>
        <w:gridCol w:w="974"/>
        <w:gridCol w:w="976"/>
        <w:gridCol w:w="976"/>
        <w:gridCol w:w="974"/>
      </w:tblGrid>
      <w:tr w:rsidR="00C130CD" w:rsidRPr="00467A2D" w14:paraId="70EFF6E0" w14:textId="77777777" w:rsidTr="005032C4">
        <w:trPr>
          <w:trHeight w:val="317"/>
          <w:tblHeader/>
          <w:jc w:val="center"/>
        </w:trPr>
        <w:tc>
          <w:tcPr>
            <w:tcW w:w="143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8EC197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Indicator of HA</w:t>
            </w:r>
          </w:p>
        </w:tc>
        <w:tc>
          <w:tcPr>
            <w:tcW w:w="3561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A5991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s with λ &gt; 1</w:t>
            </w:r>
          </w:p>
        </w:tc>
      </w:tr>
      <w:tr w:rsidR="00C130CD" w:rsidRPr="00467A2D" w14:paraId="0B8143C7" w14:textId="77777777" w:rsidTr="005032C4">
        <w:trPr>
          <w:trHeight w:val="317"/>
          <w:tblHeader/>
          <w:jc w:val="center"/>
        </w:trPr>
        <w:tc>
          <w:tcPr>
            <w:tcW w:w="143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DEED8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</w:p>
        </w:tc>
        <w:tc>
          <w:tcPr>
            <w:tcW w:w="86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C35E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27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BDC107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28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A31404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29</w:t>
            </w:r>
          </w:p>
        </w:tc>
        <w:tc>
          <w:tcPr>
            <w:tcW w:w="5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3BB90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30</w:t>
            </w:r>
          </w:p>
        </w:tc>
        <w:tc>
          <w:tcPr>
            <w:tcW w:w="53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F628B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31</w:t>
            </w:r>
          </w:p>
        </w:tc>
        <w:tc>
          <w:tcPr>
            <w:tcW w:w="5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46988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b/>
                <w:color w:val="000000"/>
                <w:lang w:eastAsia="en-IN" w:bidi="ta-IN"/>
              </w:rPr>
              <w:t>PC 32</w:t>
            </w:r>
          </w:p>
        </w:tc>
      </w:tr>
      <w:tr w:rsidR="00C130CD" w:rsidRPr="00467A2D" w14:paraId="09059BDB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1D3B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Eigen values (λ)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372E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1.5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8B47DC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1.6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506AC9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3.3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D6CC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3.6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E2B3E8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7.7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CAC2B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i/>
                <w:color w:val="000000"/>
                <w:lang w:eastAsia="en-IN" w:bidi="ta-IN"/>
              </w:rPr>
              <w:t>11.81</w:t>
            </w:r>
          </w:p>
        </w:tc>
      </w:tr>
      <w:tr w:rsidR="00C130CD" w:rsidRPr="00467A2D" w14:paraId="2B5F1165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8D6CF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une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958A29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1FAE4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62FF46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E829C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768D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D1C9A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</w:tr>
      <w:tr w:rsidR="00C130CD" w:rsidRPr="00467A2D" w14:paraId="603E4D62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B142C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uly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1DCF1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5ADE4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CE156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D947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4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51BC7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781E1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</w:tr>
      <w:tr w:rsidR="00C130CD" w:rsidRPr="00467A2D" w14:paraId="574D8710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2B8EBA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August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F6584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B63AAA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5710F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F3C78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BF9047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EAE9D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</w:tr>
      <w:tr w:rsidR="00C130CD" w:rsidRPr="00467A2D" w14:paraId="3ABB89B8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35C5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September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A1BD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A1331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F18B6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3FD1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2639B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406F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</w:tr>
      <w:tr w:rsidR="00C130CD" w:rsidRPr="00467A2D" w14:paraId="558C3C03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F31D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October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4797FD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9E960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F8C6C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AF67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FDBD9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5E666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</w:tr>
      <w:tr w:rsidR="00C130CD" w:rsidRPr="00467A2D" w14:paraId="3CEB5F84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725D0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November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A29DE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8FFB16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A04AD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64F240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E65A8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EA0CB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</w:tr>
      <w:tr w:rsidR="00C130CD" w:rsidRPr="00467A2D" w14:paraId="218D8223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BC27A4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December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98C81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0071C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D7346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7BFD7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7076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315F1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</w:tr>
      <w:tr w:rsidR="00C130CD" w:rsidRPr="00467A2D" w14:paraId="36D70CA9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64C69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January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E2DDC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24956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417D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B2BA3D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FA62D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6FB64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</w:tr>
      <w:tr w:rsidR="00C130CD" w:rsidRPr="00467A2D" w14:paraId="38BA42FD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D876F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February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1979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0ABC1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FA04A6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11F9C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66C3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1DA24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</w:tr>
      <w:tr w:rsidR="00C130CD" w:rsidRPr="00467A2D" w14:paraId="4AD2CE26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8A851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March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4E2569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DFBE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5565C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EDCEA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2DE08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AE3D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</w:tr>
      <w:tr w:rsidR="00C130CD" w:rsidRPr="00467A2D" w14:paraId="22183EA3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3B6000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April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E8B7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8EED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0F275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5E749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6C6D1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E61DF7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</w:tr>
      <w:tr w:rsidR="00C130CD" w:rsidRPr="00467A2D" w14:paraId="13460401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27A5A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M of May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0A67C8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4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3C5061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46238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8D509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19A2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49D5F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</w:tr>
      <w:tr w:rsidR="00C130CD" w:rsidRPr="00467A2D" w14:paraId="7DC7E50C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14609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1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C9A27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69CE59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E1921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6D6F0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087C1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4FDC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</w:tr>
      <w:tr w:rsidR="00C130CD" w:rsidRPr="00467A2D" w14:paraId="27A235B6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AFB0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1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C937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1C29A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35249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860C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6B811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A0607B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4</w:t>
            </w:r>
          </w:p>
        </w:tc>
      </w:tr>
      <w:tr w:rsidR="00C130CD" w:rsidRPr="00467A2D" w14:paraId="3DAE2CFD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35798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3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418D7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E9D9E8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95F0B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9FE097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7F884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5BCF0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</w:tr>
      <w:tr w:rsidR="00C130CD" w:rsidRPr="00467A2D" w14:paraId="56C320C3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00ABAB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3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69D14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84FFE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5B040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5A38F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06ED4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B8989A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</w:tr>
      <w:tr w:rsidR="00C130CD" w:rsidRPr="00467A2D" w14:paraId="4037FB61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CCA5C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of 7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BE604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402F1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1A91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0095B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3BE87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10C0C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</w:tr>
      <w:tr w:rsidR="00C130CD" w:rsidRPr="00467A2D" w14:paraId="5AD47EF8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39BF8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of 7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349DF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E59C2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A410C1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3A9BC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3612B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23A09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</w:tr>
      <w:tr w:rsidR="00C130CD" w:rsidRPr="00467A2D" w14:paraId="5AF3CA18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7E04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30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0340F6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DFCFF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941B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1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A07C7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94D6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A9E9D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</w:tr>
      <w:tr w:rsidR="00C130CD" w:rsidRPr="00467A2D" w14:paraId="0FC2FACF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CEB7C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30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2DC0D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C096B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1F870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4DD31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266EE1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86B8D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</w:tr>
      <w:tr w:rsidR="00C130CD" w:rsidRPr="00467A2D" w14:paraId="03FE1808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C90F8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in 90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255A8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CE68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46A0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3CBE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3576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C0FFB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</w:tr>
      <w:tr w:rsidR="00C130CD" w:rsidRPr="00467A2D" w14:paraId="7E24D6FC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CAA8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Max 90-day mean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6925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1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38441B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9A45D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3547C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CE49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9B8D8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</w:tr>
      <w:tr w:rsidR="00C130CD" w:rsidRPr="00467A2D" w14:paraId="730DBAEC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87B4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Base flow index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7F3F9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879E7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293CC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0E72EB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B712C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1699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</w:tr>
      <w:tr w:rsidR="00C130CD" w:rsidRPr="00467A2D" w14:paraId="3B1D990A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8D88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Date of minimum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8C448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EF260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A4F5C8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76009A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1F308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540A4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</w:tr>
      <w:tr w:rsidR="00C130CD" w:rsidRPr="00467A2D" w14:paraId="518FEDDA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84D6B7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Date of maximum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E329F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58FF9D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2FBA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C484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D77C7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8D8B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</w:tr>
      <w:tr w:rsidR="00C130CD" w:rsidRPr="00467A2D" w14:paraId="5E0F5ED8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4B5B7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Low pulse count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DBE81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62FC64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959DA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8CBA7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2975C6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7F7EF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5</w:t>
            </w:r>
          </w:p>
        </w:tc>
      </w:tr>
      <w:tr w:rsidR="00C130CD" w:rsidRPr="00467A2D" w14:paraId="589574BC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66834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Low pulse duration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83D4E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48578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E125E9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822E7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FC7CA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00825A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</w:tr>
      <w:tr w:rsidR="00C130CD" w:rsidRPr="00467A2D" w14:paraId="635EEFA6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C396B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High pulse count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3B80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3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6DB3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40F6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F545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31506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A6057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</w:tr>
      <w:tr w:rsidR="00C130CD" w:rsidRPr="00467A2D" w14:paraId="16C9A110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CB1DC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High pulse duration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E016BF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55E59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168AF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8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9A7B7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3DC6B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BC38C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</w:tr>
      <w:tr w:rsidR="00C130CD" w:rsidRPr="00467A2D" w14:paraId="467250B5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49610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Rise rate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6DC6F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5F14D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62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70A70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8410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3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2A6CB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4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5950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2</w:t>
            </w:r>
          </w:p>
        </w:tc>
      </w:tr>
      <w:tr w:rsidR="00C130CD" w:rsidRPr="00467A2D" w14:paraId="34FD81D3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F079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Fall rate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2416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9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3222B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8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2B619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0094D3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2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5A6840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E33FF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</w:tr>
      <w:tr w:rsidR="00C130CD" w:rsidRPr="00467A2D" w14:paraId="27E08C95" w14:textId="77777777" w:rsidTr="005032C4">
        <w:trPr>
          <w:trHeight w:val="317"/>
          <w:tblHeader/>
          <w:jc w:val="center"/>
        </w:trPr>
        <w:tc>
          <w:tcPr>
            <w:tcW w:w="143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A3A5D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Number of reversals</w:t>
            </w:r>
          </w:p>
        </w:tc>
        <w:tc>
          <w:tcPr>
            <w:tcW w:w="86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E0344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3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DFF66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6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FBEDAA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0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D940FD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07</w:t>
            </w:r>
          </w:p>
        </w:tc>
        <w:tc>
          <w:tcPr>
            <w:tcW w:w="5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F0685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15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A09A2" w14:textId="77777777" w:rsidR="00C130CD" w:rsidRPr="00467A2D" w:rsidRDefault="00C130CD" w:rsidP="005032C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</w:pPr>
            <w:r w:rsidRPr="00467A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0.21</w:t>
            </w:r>
          </w:p>
        </w:tc>
      </w:tr>
    </w:tbl>
    <w:p w14:paraId="6C7DE600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MM – Monthly Median</w:t>
      </w:r>
    </w:p>
    <w:p w14:paraId="34ED7ED8" w14:textId="77777777" w:rsidR="00C130CD" w:rsidRPr="00467A2D" w:rsidRDefault="00C130CD" w:rsidP="00C130CD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Min-Annual Minima</w:t>
      </w:r>
    </w:p>
    <w:p w14:paraId="1627ED3A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</w:pPr>
      <w:r w:rsidRPr="00467A2D">
        <w:rPr>
          <w:rFonts w:ascii="Times New Roman" w:eastAsia="Times New Roman" w:hAnsi="Times New Roman" w:cs="Times New Roman"/>
          <w:bCs/>
          <w:color w:val="000000"/>
          <w:sz w:val="16"/>
          <w:lang w:eastAsia="en-IN"/>
        </w:rPr>
        <w:t>*AMax – Annual Maxima</w:t>
      </w:r>
    </w:p>
    <w:p w14:paraId="14C48BDC" w14:textId="77777777" w:rsidR="00C130CD" w:rsidRPr="00467A2D" w:rsidRDefault="00C130CD" w:rsidP="00C130C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53363CD4" w14:textId="77777777" w:rsidR="00C130CD" w:rsidRPr="00467A2D" w:rsidRDefault="00C130CD" w:rsidP="00C130CD">
      <w:pPr>
        <w:spacing w:after="0"/>
        <w:jc w:val="both"/>
        <w:rPr>
          <w:rFonts w:ascii="Times New Roman" w:eastAsia="Times New Roman" w:hAnsi="Times New Roman" w:cs="Times New Roman"/>
          <w:bCs/>
          <w:color w:val="000000"/>
          <w:lang w:eastAsia="en-IN"/>
        </w:rPr>
      </w:pPr>
    </w:p>
    <w:sectPr w:rsidR="00C130CD" w:rsidRPr="00467A2D" w:rsidSect="00E05DB9">
      <w:type w:val="continuous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DE10A3"/>
    <w:multiLevelType w:val="hybridMultilevel"/>
    <w:tmpl w:val="D30ADA6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D8E106E"/>
    <w:multiLevelType w:val="multilevel"/>
    <w:tmpl w:val="B7303F9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bCs/>
        <w:color w:val="auto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1E111D3F"/>
    <w:multiLevelType w:val="hybridMultilevel"/>
    <w:tmpl w:val="1ADA8828"/>
    <w:lvl w:ilvl="0" w:tplc="DB22638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F5828AD"/>
    <w:multiLevelType w:val="multilevel"/>
    <w:tmpl w:val="DDA6A2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1FF40465"/>
    <w:multiLevelType w:val="multilevel"/>
    <w:tmpl w:val="469C50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>
    <w:nsid w:val="20B9128B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>
    <w:nsid w:val="2AF0020F"/>
    <w:multiLevelType w:val="hybridMultilevel"/>
    <w:tmpl w:val="46442D5E"/>
    <w:lvl w:ilvl="0" w:tplc="4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">
    <w:nsid w:val="3D5B1AE0"/>
    <w:multiLevelType w:val="hybridMultilevel"/>
    <w:tmpl w:val="7FA0BA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E7C4DF0"/>
    <w:multiLevelType w:val="hybridMultilevel"/>
    <w:tmpl w:val="110C6B7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3F820F2F"/>
    <w:multiLevelType w:val="hybridMultilevel"/>
    <w:tmpl w:val="53F408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4073E1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60DB78D5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63A86FDD"/>
    <w:multiLevelType w:val="hybridMultilevel"/>
    <w:tmpl w:val="7FCC56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705063D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69330F59"/>
    <w:multiLevelType w:val="multilevel"/>
    <w:tmpl w:val="FBA48B00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>
    <w:nsid w:val="6A074C7B"/>
    <w:multiLevelType w:val="hybridMultilevel"/>
    <w:tmpl w:val="B30E9CA4"/>
    <w:lvl w:ilvl="0" w:tplc="40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EC96FB8"/>
    <w:multiLevelType w:val="multilevel"/>
    <w:tmpl w:val="75F22B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7">
    <w:nsid w:val="710E6FCD"/>
    <w:multiLevelType w:val="multilevel"/>
    <w:tmpl w:val="A77E0FF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none"/>
      <w:lvlText w:val="2.1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18">
    <w:nsid w:val="74FA6409"/>
    <w:multiLevelType w:val="multilevel"/>
    <w:tmpl w:val="61100C2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>
    <w:nsid w:val="7B746DFE"/>
    <w:multiLevelType w:val="multilevel"/>
    <w:tmpl w:val="C0DEB8F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7B86063D"/>
    <w:multiLevelType w:val="hybridMultilevel"/>
    <w:tmpl w:val="0DB417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17"/>
  </w:num>
  <w:num w:numId="4">
    <w:abstractNumId w:val="4"/>
  </w:num>
  <w:num w:numId="5">
    <w:abstractNumId w:val="19"/>
  </w:num>
  <w:num w:numId="6">
    <w:abstractNumId w:val="13"/>
  </w:num>
  <w:num w:numId="7">
    <w:abstractNumId w:val="1"/>
  </w:num>
  <w:num w:numId="8">
    <w:abstractNumId w:val="5"/>
  </w:num>
  <w:num w:numId="9">
    <w:abstractNumId w:val="1"/>
  </w:num>
  <w:num w:numId="10">
    <w:abstractNumId w:val="1"/>
  </w:num>
  <w:num w:numId="11">
    <w:abstractNumId w:val="7"/>
  </w:num>
  <w:num w:numId="12">
    <w:abstractNumId w:val="6"/>
  </w:num>
  <w:num w:numId="13">
    <w:abstractNumId w:val="15"/>
  </w:num>
  <w:num w:numId="14">
    <w:abstractNumId w:val="0"/>
  </w:num>
  <w:num w:numId="15">
    <w:abstractNumId w:val="9"/>
  </w:num>
  <w:num w:numId="16">
    <w:abstractNumId w:val="20"/>
  </w:num>
  <w:num w:numId="17">
    <w:abstractNumId w:val="16"/>
  </w:num>
  <w:num w:numId="18">
    <w:abstractNumId w:val="3"/>
  </w:num>
  <w:num w:numId="19">
    <w:abstractNumId w:val="11"/>
  </w:num>
  <w:num w:numId="20">
    <w:abstractNumId w:val="18"/>
  </w:num>
  <w:num w:numId="21">
    <w:abstractNumId w:val="10"/>
  </w:num>
  <w:num w:numId="22">
    <w:abstractNumId w:val="14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xMjQyNDU1MzW2MDBV0lEKTi0uzszPAykwqgUA5hltLiwAAAA="/>
  </w:docVars>
  <w:rsids>
    <w:rsidRoot w:val="00EA5669"/>
    <w:rsid w:val="00000BE1"/>
    <w:rsid w:val="00001D2F"/>
    <w:rsid w:val="00001D4B"/>
    <w:rsid w:val="0000256D"/>
    <w:rsid w:val="00004060"/>
    <w:rsid w:val="00004C33"/>
    <w:rsid w:val="00005DE8"/>
    <w:rsid w:val="0000702D"/>
    <w:rsid w:val="000110EB"/>
    <w:rsid w:val="00012177"/>
    <w:rsid w:val="000127FB"/>
    <w:rsid w:val="00012B93"/>
    <w:rsid w:val="00014EF9"/>
    <w:rsid w:val="00020915"/>
    <w:rsid w:val="0002098D"/>
    <w:rsid w:val="00021B2B"/>
    <w:rsid w:val="00031286"/>
    <w:rsid w:val="000341B5"/>
    <w:rsid w:val="00035556"/>
    <w:rsid w:val="00037AD9"/>
    <w:rsid w:val="0004165E"/>
    <w:rsid w:val="00041DAE"/>
    <w:rsid w:val="000456E0"/>
    <w:rsid w:val="0005149F"/>
    <w:rsid w:val="000529AE"/>
    <w:rsid w:val="00057B74"/>
    <w:rsid w:val="00057FDE"/>
    <w:rsid w:val="00063793"/>
    <w:rsid w:val="000670FA"/>
    <w:rsid w:val="00067D04"/>
    <w:rsid w:val="00072404"/>
    <w:rsid w:val="00073688"/>
    <w:rsid w:val="000748C3"/>
    <w:rsid w:val="00074FD8"/>
    <w:rsid w:val="00075BED"/>
    <w:rsid w:val="00081DA2"/>
    <w:rsid w:val="000821D4"/>
    <w:rsid w:val="0008280D"/>
    <w:rsid w:val="00082F88"/>
    <w:rsid w:val="000830A8"/>
    <w:rsid w:val="00084430"/>
    <w:rsid w:val="000856F0"/>
    <w:rsid w:val="000857A5"/>
    <w:rsid w:val="00092935"/>
    <w:rsid w:val="00092F77"/>
    <w:rsid w:val="000935D7"/>
    <w:rsid w:val="00095AD9"/>
    <w:rsid w:val="00096319"/>
    <w:rsid w:val="00096774"/>
    <w:rsid w:val="00097332"/>
    <w:rsid w:val="000975B9"/>
    <w:rsid w:val="000A228C"/>
    <w:rsid w:val="000A282E"/>
    <w:rsid w:val="000A3477"/>
    <w:rsid w:val="000A34B8"/>
    <w:rsid w:val="000A5D4E"/>
    <w:rsid w:val="000B51AF"/>
    <w:rsid w:val="000C0FEA"/>
    <w:rsid w:val="000C1C48"/>
    <w:rsid w:val="000C2143"/>
    <w:rsid w:val="000C219A"/>
    <w:rsid w:val="000C3376"/>
    <w:rsid w:val="000C50FA"/>
    <w:rsid w:val="000C5D3C"/>
    <w:rsid w:val="000C6A58"/>
    <w:rsid w:val="000D0098"/>
    <w:rsid w:val="000D0BF3"/>
    <w:rsid w:val="000D1B1F"/>
    <w:rsid w:val="000D2098"/>
    <w:rsid w:val="000D2949"/>
    <w:rsid w:val="000D44EA"/>
    <w:rsid w:val="000D54E3"/>
    <w:rsid w:val="000D57F4"/>
    <w:rsid w:val="000E05F4"/>
    <w:rsid w:val="000E083F"/>
    <w:rsid w:val="000E1C82"/>
    <w:rsid w:val="000E593C"/>
    <w:rsid w:val="000E7A0B"/>
    <w:rsid w:val="000F0EDE"/>
    <w:rsid w:val="000F3019"/>
    <w:rsid w:val="000F619D"/>
    <w:rsid w:val="000F7FC2"/>
    <w:rsid w:val="001012FD"/>
    <w:rsid w:val="00101C7C"/>
    <w:rsid w:val="00102E86"/>
    <w:rsid w:val="00106D38"/>
    <w:rsid w:val="00112B40"/>
    <w:rsid w:val="00113952"/>
    <w:rsid w:val="00116231"/>
    <w:rsid w:val="0011717D"/>
    <w:rsid w:val="0011763C"/>
    <w:rsid w:val="00117FBF"/>
    <w:rsid w:val="00120582"/>
    <w:rsid w:val="001209B5"/>
    <w:rsid w:val="00120E94"/>
    <w:rsid w:val="00123332"/>
    <w:rsid w:val="00124081"/>
    <w:rsid w:val="001245FE"/>
    <w:rsid w:val="00130182"/>
    <w:rsid w:val="001303C1"/>
    <w:rsid w:val="00130AA6"/>
    <w:rsid w:val="001334D6"/>
    <w:rsid w:val="00134E7E"/>
    <w:rsid w:val="00136719"/>
    <w:rsid w:val="00136FD8"/>
    <w:rsid w:val="00140B52"/>
    <w:rsid w:val="00143449"/>
    <w:rsid w:val="00143D32"/>
    <w:rsid w:val="00145A61"/>
    <w:rsid w:val="00147C07"/>
    <w:rsid w:val="00150B36"/>
    <w:rsid w:val="00150E52"/>
    <w:rsid w:val="00152BED"/>
    <w:rsid w:val="00153AF7"/>
    <w:rsid w:val="00154E73"/>
    <w:rsid w:val="00160106"/>
    <w:rsid w:val="001614F3"/>
    <w:rsid w:val="00161572"/>
    <w:rsid w:val="0016444D"/>
    <w:rsid w:val="001675BF"/>
    <w:rsid w:val="001709A4"/>
    <w:rsid w:val="00171913"/>
    <w:rsid w:val="00172971"/>
    <w:rsid w:val="00174123"/>
    <w:rsid w:val="00175F6E"/>
    <w:rsid w:val="001803BD"/>
    <w:rsid w:val="00184479"/>
    <w:rsid w:val="0018497A"/>
    <w:rsid w:val="001858A7"/>
    <w:rsid w:val="00186DC2"/>
    <w:rsid w:val="0019160D"/>
    <w:rsid w:val="00193256"/>
    <w:rsid w:val="00193ED1"/>
    <w:rsid w:val="00194783"/>
    <w:rsid w:val="001961DE"/>
    <w:rsid w:val="0019708F"/>
    <w:rsid w:val="001979D6"/>
    <w:rsid w:val="00197DAC"/>
    <w:rsid w:val="001A0B84"/>
    <w:rsid w:val="001A1720"/>
    <w:rsid w:val="001A659F"/>
    <w:rsid w:val="001A672D"/>
    <w:rsid w:val="001A6804"/>
    <w:rsid w:val="001A778C"/>
    <w:rsid w:val="001B0B93"/>
    <w:rsid w:val="001B1925"/>
    <w:rsid w:val="001B4A39"/>
    <w:rsid w:val="001B6141"/>
    <w:rsid w:val="001C1BE0"/>
    <w:rsid w:val="001C21FD"/>
    <w:rsid w:val="001C3370"/>
    <w:rsid w:val="001C4816"/>
    <w:rsid w:val="001C4825"/>
    <w:rsid w:val="001C5175"/>
    <w:rsid w:val="001C5F1A"/>
    <w:rsid w:val="001D0AD2"/>
    <w:rsid w:val="001D1EFB"/>
    <w:rsid w:val="001D3C2E"/>
    <w:rsid w:val="001D4B05"/>
    <w:rsid w:val="001D684A"/>
    <w:rsid w:val="001D6C51"/>
    <w:rsid w:val="001D7CE0"/>
    <w:rsid w:val="001E0CB6"/>
    <w:rsid w:val="001E1D40"/>
    <w:rsid w:val="001E4715"/>
    <w:rsid w:val="001E5B68"/>
    <w:rsid w:val="001E5C17"/>
    <w:rsid w:val="001E65DB"/>
    <w:rsid w:val="001E6C22"/>
    <w:rsid w:val="001E7325"/>
    <w:rsid w:val="001F274F"/>
    <w:rsid w:val="001F3B28"/>
    <w:rsid w:val="002003CA"/>
    <w:rsid w:val="00200FDF"/>
    <w:rsid w:val="002011BC"/>
    <w:rsid w:val="00202454"/>
    <w:rsid w:val="002031A7"/>
    <w:rsid w:val="00204D16"/>
    <w:rsid w:val="00205020"/>
    <w:rsid w:val="00210E33"/>
    <w:rsid w:val="00213EF7"/>
    <w:rsid w:val="00214C9E"/>
    <w:rsid w:val="00214CEF"/>
    <w:rsid w:val="00214EE1"/>
    <w:rsid w:val="00216BC2"/>
    <w:rsid w:val="00217E20"/>
    <w:rsid w:val="00217E37"/>
    <w:rsid w:val="00220AC2"/>
    <w:rsid w:val="00224E0E"/>
    <w:rsid w:val="00225723"/>
    <w:rsid w:val="00225FF5"/>
    <w:rsid w:val="00235C5E"/>
    <w:rsid w:val="00236001"/>
    <w:rsid w:val="0023706E"/>
    <w:rsid w:val="0023721A"/>
    <w:rsid w:val="002377F6"/>
    <w:rsid w:val="002403E0"/>
    <w:rsid w:val="00240B71"/>
    <w:rsid w:val="002412C5"/>
    <w:rsid w:val="0024201A"/>
    <w:rsid w:val="00244559"/>
    <w:rsid w:val="00244D5A"/>
    <w:rsid w:val="00244E86"/>
    <w:rsid w:val="00246A0F"/>
    <w:rsid w:val="002535A2"/>
    <w:rsid w:val="00254EC2"/>
    <w:rsid w:val="00255727"/>
    <w:rsid w:val="0025593F"/>
    <w:rsid w:val="0025669C"/>
    <w:rsid w:val="00257A5E"/>
    <w:rsid w:val="002611F1"/>
    <w:rsid w:val="0026270B"/>
    <w:rsid w:val="00265040"/>
    <w:rsid w:val="00267894"/>
    <w:rsid w:val="00267A31"/>
    <w:rsid w:val="00270AEF"/>
    <w:rsid w:val="00270F83"/>
    <w:rsid w:val="00272AA4"/>
    <w:rsid w:val="00272F32"/>
    <w:rsid w:val="00274F82"/>
    <w:rsid w:val="002806BE"/>
    <w:rsid w:val="00280EEB"/>
    <w:rsid w:val="00282848"/>
    <w:rsid w:val="00282DA5"/>
    <w:rsid w:val="002839B2"/>
    <w:rsid w:val="0028534A"/>
    <w:rsid w:val="00285417"/>
    <w:rsid w:val="00285443"/>
    <w:rsid w:val="00285B2B"/>
    <w:rsid w:val="002863EB"/>
    <w:rsid w:val="00287594"/>
    <w:rsid w:val="00290419"/>
    <w:rsid w:val="0029095F"/>
    <w:rsid w:val="00291745"/>
    <w:rsid w:val="00291D03"/>
    <w:rsid w:val="00292784"/>
    <w:rsid w:val="00294200"/>
    <w:rsid w:val="00295F77"/>
    <w:rsid w:val="002A03C4"/>
    <w:rsid w:val="002A22CC"/>
    <w:rsid w:val="002A28BE"/>
    <w:rsid w:val="002A470E"/>
    <w:rsid w:val="002A5DE1"/>
    <w:rsid w:val="002A6ED6"/>
    <w:rsid w:val="002B1E47"/>
    <w:rsid w:val="002B225C"/>
    <w:rsid w:val="002B31B0"/>
    <w:rsid w:val="002B59DA"/>
    <w:rsid w:val="002B73BC"/>
    <w:rsid w:val="002B7589"/>
    <w:rsid w:val="002B7CB9"/>
    <w:rsid w:val="002C267B"/>
    <w:rsid w:val="002C2CE2"/>
    <w:rsid w:val="002C3A28"/>
    <w:rsid w:val="002C3CC8"/>
    <w:rsid w:val="002C6479"/>
    <w:rsid w:val="002C767D"/>
    <w:rsid w:val="002D0764"/>
    <w:rsid w:val="002D15AD"/>
    <w:rsid w:val="002D1B35"/>
    <w:rsid w:val="002D1D8B"/>
    <w:rsid w:val="002D2B18"/>
    <w:rsid w:val="002D5712"/>
    <w:rsid w:val="002E1558"/>
    <w:rsid w:val="002E201D"/>
    <w:rsid w:val="002E3D4C"/>
    <w:rsid w:val="002E40CB"/>
    <w:rsid w:val="002E49ED"/>
    <w:rsid w:val="002E4E63"/>
    <w:rsid w:val="002E6BAD"/>
    <w:rsid w:val="002F0252"/>
    <w:rsid w:val="002F1929"/>
    <w:rsid w:val="002F3E2E"/>
    <w:rsid w:val="002F76CE"/>
    <w:rsid w:val="0030044B"/>
    <w:rsid w:val="003008EF"/>
    <w:rsid w:val="00302001"/>
    <w:rsid w:val="0030564C"/>
    <w:rsid w:val="003063E8"/>
    <w:rsid w:val="00311B8D"/>
    <w:rsid w:val="00312056"/>
    <w:rsid w:val="00312249"/>
    <w:rsid w:val="00312406"/>
    <w:rsid w:val="00317A38"/>
    <w:rsid w:val="00321D57"/>
    <w:rsid w:val="00323425"/>
    <w:rsid w:val="003306BD"/>
    <w:rsid w:val="0033324E"/>
    <w:rsid w:val="003344D5"/>
    <w:rsid w:val="00337D59"/>
    <w:rsid w:val="00341C08"/>
    <w:rsid w:val="00343627"/>
    <w:rsid w:val="00344E8A"/>
    <w:rsid w:val="00346B24"/>
    <w:rsid w:val="00346C1D"/>
    <w:rsid w:val="003470A6"/>
    <w:rsid w:val="00352194"/>
    <w:rsid w:val="00352501"/>
    <w:rsid w:val="00353E3A"/>
    <w:rsid w:val="003552CB"/>
    <w:rsid w:val="003604A7"/>
    <w:rsid w:val="003611DC"/>
    <w:rsid w:val="00363952"/>
    <w:rsid w:val="00365CE0"/>
    <w:rsid w:val="00366537"/>
    <w:rsid w:val="003667EA"/>
    <w:rsid w:val="00366AAB"/>
    <w:rsid w:val="003679E5"/>
    <w:rsid w:val="00367C69"/>
    <w:rsid w:val="00370EB8"/>
    <w:rsid w:val="00371050"/>
    <w:rsid w:val="00371D3C"/>
    <w:rsid w:val="003757E5"/>
    <w:rsid w:val="00375815"/>
    <w:rsid w:val="00377656"/>
    <w:rsid w:val="00380A5E"/>
    <w:rsid w:val="00382B0E"/>
    <w:rsid w:val="00384D8A"/>
    <w:rsid w:val="00385A30"/>
    <w:rsid w:val="00385AC9"/>
    <w:rsid w:val="00387C79"/>
    <w:rsid w:val="0039020B"/>
    <w:rsid w:val="0039236E"/>
    <w:rsid w:val="00393BE7"/>
    <w:rsid w:val="00396664"/>
    <w:rsid w:val="00397763"/>
    <w:rsid w:val="003A24C9"/>
    <w:rsid w:val="003A4F74"/>
    <w:rsid w:val="003A5BE4"/>
    <w:rsid w:val="003A64FF"/>
    <w:rsid w:val="003B23C4"/>
    <w:rsid w:val="003B3931"/>
    <w:rsid w:val="003B7281"/>
    <w:rsid w:val="003C0C64"/>
    <w:rsid w:val="003C0E63"/>
    <w:rsid w:val="003C43C0"/>
    <w:rsid w:val="003C6837"/>
    <w:rsid w:val="003D0E28"/>
    <w:rsid w:val="003D37EC"/>
    <w:rsid w:val="003D42FF"/>
    <w:rsid w:val="003D4B64"/>
    <w:rsid w:val="003E33B6"/>
    <w:rsid w:val="003E4128"/>
    <w:rsid w:val="003E525B"/>
    <w:rsid w:val="003E6074"/>
    <w:rsid w:val="003E772B"/>
    <w:rsid w:val="003F0041"/>
    <w:rsid w:val="003F46D4"/>
    <w:rsid w:val="003F594F"/>
    <w:rsid w:val="003F61EB"/>
    <w:rsid w:val="003F7B5B"/>
    <w:rsid w:val="00400AE9"/>
    <w:rsid w:val="00401342"/>
    <w:rsid w:val="00401B37"/>
    <w:rsid w:val="00402A6C"/>
    <w:rsid w:val="00402AC7"/>
    <w:rsid w:val="00404A77"/>
    <w:rsid w:val="00404D0A"/>
    <w:rsid w:val="00407722"/>
    <w:rsid w:val="00412FC8"/>
    <w:rsid w:val="00415A27"/>
    <w:rsid w:val="00415E7F"/>
    <w:rsid w:val="004202A5"/>
    <w:rsid w:val="0042238D"/>
    <w:rsid w:val="0042323A"/>
    <w:rsid w:val="004305D3"/>
    <w:rsid w:val="00430675"/>
    <w:rsid w:val="00432081"/>
    <w:rsid w:val="0043280A"/>
    <w:rsid w:val="00434286"/>
    <w:rsid w:val="004342B8"/>
    <w:rsid w:val="00434E99"/>
    <w:rsid w:val="00434F99"/>
    <w:rsid w:val="00440A98"/>
    <w:rsid w:val="00440B93"/>
    <w:rsid w:val="00446887"/>
    <w:rsid w:val="00447DF9"/>
    <w:rsid w:val="00454EAA"/>
    <w:rsid w:val="0045635F"/>
    <w:rsid w:val="00457C0E"/>
    <w:rsid w:val="00457F29"/>
    <w:rsid w:val="00460002"/>
    <w:rsid w:val="00461E46"/>
    <w:rsid w:val="0046443E"/>
    <w:rsid w:val="00464DFB"/>
    <w:rsid w:val="00467A2D"/>
    <w:rsid w:val="00470A83"/>
    <w:rsid w:val="004722F3"/>
    <w:rsid w:val="00472F57"/>
    <w:rsid w:val="00475700"/>
    <w:rsid w:val="00477C85"/>
    <w:rsid w:val="00480167"/>
    <w:rsid w:val="0048025A"/>
    <w:rsid w:val="0048040B"/>
    <w:rsid w:val="00480DB4"/>
    <w:rsid w:val="004811A8"/>
    <w:rsid w:val="0048168C"/>
    <w:rsid w:val="00482C5D"/>
    <w:rsid w:val="004905EE"/>
    <w:rsid w:val="0049065B"/>
    <w:rsid w:val="004929A5"/>
    <w:rsid w:val="00493AEC"/>
    <w:rsid w:val="004A145C"/>
    <w:rsid w:val="004A23C1"/>
    <w:rsid w:val="004A24F8"/>
    <w:rsid w:val="004A2699"/>
    <w:rsid w:val="004A30C2"/>
    <w:rsid w:val="004A6509"/>
    <w:rsid w:val="004A6D17"/>
    <w:rsid w:val="004B0019"/>
    <w:rsid w:val="004B0306"/>
    <w:rsid w:val="004B2F64"/>
    <w:rsid w:val="004B4CCC"/>
    <w:rsid w:val="004B5194"/>
    <w:rsid w:val="004B6264"/>
    <w:rsid w:val="004B6854"/>
    <w:rsid w:val="004B6FAC"/>
    <w:rsid w:val="004B7FD7"/>
    <w:rsid w:val="004C5B3D"/>
    <w:rsid w:val="004C6698"/>
    <w:rsid w:val="004D047A"/>
    <w:rsid w:val="004D5D77"/>
    <w:rsid w:val="004D5FBB"/>
    <w:rsid w:val="004D6BF7"/>
    <w:rsid w:val="004D7B5E"/>
    <w:rsid w:val="004D7EC0"/>
    <w:rsid w:val="004E1106"/>
    <w:rsid w:val="004E1860"/>
    <w:rsid w:val="004E1FD1"/>
    <w:rsid w:val="004E2E85"/>
    <w:rsid w:val="004E3F82"/>
    <w:rsid w:val="004E58FD"/>
    <w:rsid w:val="004E7803"/>
    <w:rsid w:val="004F5DF5"/>
    <w:rsid w:val="00501324"/>
    <w:rsid w:val="00502893"/>
    <w:rsid w:val="005032C4"/>
    <w:rsid w:val="00504F74"/>
    <w:rsid w:val="005069FB"/>
    <w:rsid w:val="005108CE"/>
    <w:rsid w:val="005170D0"/>
    <w:rsid w:val="00517845"/>
    <w:rsid w:val="00521152"/>
    <w:rsid w:val="00521A3E"/>
    <w:rsid w:val="00521CAE"/>
    <w:rsid w:val="0052284D"/>
    <w:rsid w:val="00522EF5"/>
    <w:rsid w:val="00525610"/>
    <w:rsid w:val="0053084C"/>
    <w:rsid w:val="00531FAA"/>
    <w:rsid w:val="005347DF"/>
    <w:rsid w:val="00536BAC"/>
    <w:rsid w:val="00536C47"/>
    <w:rsid w:val="00542C62"/>
    <w:rsid w:val="00542EC2"/>
    <w:rsid w:val="00543CE7"/>
    <w:rsid w:val="0054505D"/>
    <w:rsid w:val="0054713A"/>
    <w:rsid w:val="00547919"/>
    <w:rsid w:val="005506C3"/>
    <w:rsid w:val="0055194B"/>
    <w:rsid w:val="005569EA"/>
    <w:rsid w:val="0055759C"/>
    <w:rsid w:val="00562BDF"/>
    <w:rsid w:val="00564380"/>
    <w:rsid w:val="00564BDD"/>
    <w:rsid w:val="00566797"/>
    <w:rsid w:val="00566B37"/>
    <w:rsid w:val="00566D1C"/>
    <w:rsid w:val="00567048"/>
    <w:rsid w:val="005703D3"/>
    <w:rsid w:val="00571B88"/>
    <w:rsid w:val="00572A8D"/>
    <w:rsid w:val="0057304F"/>
    <w:rsid w:val="005747F9"/>
    <w:rsid w:val="005752E8"/>
    <w:rsid w:val="00576A87"/>
    <w:rsid w:val="005804F3"/>
    <w:rsid w:val="00582CF7"/>
    <w:rsid w:val="00583156"/>
    <w:rsid w:val="00584292"/>
    <w:rsid w:val="00585AA6"/>
    <w:rsid w:val="005861DF"/>
    <w:rsid w:val="00586D47"/>
    <w:rsid w:val="0058765A"/>
    <w:rsid w:val="005906F0"/>
    <w:rsid w:val="005909AE"/>
    <w:rsid w:val="005929E2"/>
    <w:rsid w:val="00592CDF"/>
    <w:rsid w:val="005933D5"/>
    <w:rsid w:val="00595A1D"/>
    <w:rsid w:val="005977CF"/>
    <w:rsid w:val="005A18E6"/>
    <w:rsid w:val="005A2420"/>
    <w:rsid w:val="005A311D"/>
    <w:rsid w:val="005A58E2"/>
    <w:rsid w:val="005A6278"/>
    <w:rsid w:val="005B2481"/>
    <w:rsid w:val="005B3932"/>
    <w:rsid w:val="005B51B0"/>
    <w:rsid w:val="005B7944"/>
    <w:rsid w:val="005C16DC"/>
    <w:rsid w:val="005C1A78"/>
    <w:rsid w:val="005C2962"/>
    <w:rsid w:val="005C2C13"/>
    <w:rsid w:val="005C400C"/>
    <w:rsid w:val="005C5160"/>
    <w:rsid w:val="005C6CF7"/>
    <w:rsid w:val="005C740A"/>
    <w:rsid w:val="005C7C5D"/>
    <w:rsid w:val="005D53A2"/>
    <w:rsid w:val="005D6EF4"/>
    <w:rsid w:val="005E0BB5"/>
    <w:rsid w:val="005E322E"/>
    <w:rsid w:val="005E7F3C"/>
    <w:rsid w:val="005F10D1"/>
    <w:rsid w:val="005F19B3"/>
    <w:rsid w:val="005F39C9"/>
    <w:rsid w:val="005F7152"/>
    <w:rsid w:val="005F7D60"/>
    <w:rsid w:val="0060005A"/>
    <w:rsid w:val="006007D4"/>
    <w:rsid w:val="00601510"/>
    <w:rsid w:val="00602A78"/>
    <w:rsid w:val="00602DE6"/>
    <w:rsid w:val="00603211"/>
    <w:rsid w:val="006033EF"/>
    <w:rsid w:val="0060481B"/>
    <w:rsid w:val="00607609"/>
    <w:rsid w:val="00613444"/>
    <w:rsid w:val="00613FDA"/>
    <w:rsid w:val="00614882"/>
    <w:rsid w:val="006208C1"/>
    <w:rsid w:val="006261B6"/>
    <w:rsid w:val="00626FF8"/>
    <w:rsid w:val="00631504"/>
    <w:rsid w:val="00631CF8"/>
    <w:rsid w:val="00632423"/>
    <w:rsid w:val="00634406"/>
    <w:rsid w:val="00634BBA"/>
    <w:rsid w:val="00634D45"/>
    <w:rsid w:val="006369DC"/>
    <w:rsid w:val="00637033"/>
    <w:rsid w:val="006371E1"/>
    <w:rsid w:val="00642574"/>
    <w:rsid w:val="006443FB"/>
    <w:rsid w:val="006454E9"/>
    <w:rsid w:val="00645743"/>
    <w:rsid w:val="00645BEA"/>
    <w:rsid w:val="006462D4"/>
    <w:rsid w:val="00651F02"/>
    <w:rsid w:val="00651FED"/>
    <w:rsid w:val="00653DF5"/>
    <w:rsid w:val="00656829"/>
    <w:rsid w:val="0065741C"/>
    <w:rsid w:val="006607E2"/>
    <w:rsid w:val="006607E4"/>
    <w:rsid w:val="006608C0"/>
    <w:rsid w:val="00661EA9"/>
    <w:rsid w:val="0066326A"/>
    <w:rsid w:val="0066611F"/>
    <w:rsid w:val="0066637D"/>
    <w:rsid w:val="00667D7D"/>
    <w:rsid w:val="006731B7"/>
    <w:rsid w:val="00675305"/>
    <w:rsid w:val="00675878"/>
    <w:rsid w:val="006766FE"/>
    <w:rsid w:val="0067777E"/>
    <w:rsid w:val="00680EAE"/>
    <w:rsid w:val="00682758"/>
    <w:rsid w:val="00684B6A"/>
    <w:rsid w:val="006850AB"/>
    <w:rsid w:val="00685ADA"/>
    <w:rsid w:val="00687AC5"/>
    <w:rsid w:val="00687FB6"/>
    <w:rsid w:val="00694503"/>
    <w:rsid w:val="006950CD"/>
    <w:rsid w:val="00697777"/>
    <w:rsid w:val="00697C4D"/>
    <w:rsid w:val="006A15B2"/>
    <w:rsid w:val="006A5081"/>
    <w:rsid w:val="006A67EC"/>
    <w:rsid w:val="006B02DF"/>
    <w:rsid w:val="006B0E85"/>
    <w:rsid w:val="006B10A7"/>
    <w:rsid w:val="006B1C72"/>
    <w:rsid w:val="006B226E"/>
    <w:rsid w:val="006B2C59"/>
    <w:rsid w:val="006B765B"/>
    <w:rsid w:val="006B7AF8"/>
    <w:rsid w:val="006C12A5"/>
    <w:rsid w:val="006C2260"/>
    <w:rsid w:val="006C5917"/>
    <w:rsid w:val="006D069F"/>
    <w:rsid w:val="006D134F"/>
    <w:rsid w:val="006D1CEA"/>
    <w:rsid w:val="006D30B6"/>
    <w:rsid w:val="006D4246"/>
    <w:rsid w:val="006D539D"/>
    <w:rsid w:val="006D545B"/>
    <w:rsid w:val="006E0EBA"/>
    <w:rsid w:val="006E14D8"/>
    <w:rsid w:val="006E2A4D"/>
    <w:rsid w:val="006E3175"/>
    <w:rsid w:val="006E54B9"/>
    <w:rsid w:val="006E6145"/>
    <w:rsid w:val="006E68C2"/>
    <w:rsid w:val="006E6CAD"/>
    <w:rsid w:val="006F0233"/>
    <w:rsid w:val="006F052A"/>
    <w:rsid w:val="006F11D9"/>
    <w:rsid w:val="006F2E99"/>
    <w:rsid w:val="006F4A63"/>
    <w:rsid w:val="006F78C7"/>
    <w:rsid w:val="006F7C81"/>
    <w:rsid w:val="00702464"/>
    <w:rsid w:val="0070455F"/>
    <w:rsid w:val="00704FE8"/>
    <w:rsid w:val="00705157"/>
    <w:rsid w:val="00707D0F"/>
    <w:rsid w:val="00711A95"/>
    <w:rsid w:val="00711B35"/>
    <w:rsid w:val="00714002"/>
    <w:rsid w:val="0071695B"/>
    <w:rsid w:val="00717C9F"/>
    <w:rsid w:val="00721BC2"/>
    <w:rsid w:val="00722432"/>
    <w:rsid w:val="007236BB"/>
    <w:rsid w:val="0073121A"/>
    <w:rsid w:val="007338EE"/>
    <w:rsid w:val="00734917"/>
    <w:rsid w:val="007356DF"/>
    <w:rsid w:val="00735C5F"/>
    <w:rsid w:val="00736ECF"/>
    <w:rsid w:val="00737399"/>
    <w:rsid w:val="007416B9"/>
    <w:rsid w:val="00743441"/>
    <w:rsid w:val="0074491B"/>
    <w:rsid w:val="00745FED"/>
    <w:rsid w:val="00746155"/>
    <w:rsid w:val="0075000F"/>
    <w:rsid w:val="00751CD3"/>
    <w:rsid w:val="0075306F"/>
    <w:rsid w:val="0075785F"/>
    <w:rsid w:val="0076642B"/>
    <w:rsid w:val="0076708A"/>
    <w:rsid w:val="007677F4"/>
    <w:rsid w:val="00767DBF"/>
    <w:rsid w:val="00774A0F"/>
    <w:rsid w:val="00775786"/>
    <w:rsid w:val="007806FA"/>
    <w:rsid w:val="00780A05"/>
    <w:rsid w:val="00780C96"/>
    <w:rsid w:val="00781B8A"/>
    <w:rsid w:val="00782065"/>
    <w:rsid w:val="00786499"/>
    <w:rsid w:val="007915D1"/>
    <w:rsid w:val="007939CE"/>
    <w:rsid w:val="00794AFF"/>
    <w:rsid w:val="00794C9E"/>
    <w:rsid w:val="00797BAD"/>
    <w:rsid w:val="007A059C"/>
    <w:rsid w:val="007A05BA"/>
    <w:rsid w:val="007A0AD5"/>
    <w:rsid w:val="007A16D4"/>
    <w:rsid w:val="007A480A"/>
    <w:rsid w:val="007A6272"/>
    <w:rsid w:val="007A655C"/>
    <w:rsid w:val="007A7183"/>
    <w:rsid w:val="007B5003"/>
    <w:rsid w:val="007B535A"/>
    <w:rsid w:val="007B7218"/>
    <w:rsid w:val="007B7642"/>
    <w:rsid w:val="007B78B1"/>
    <w:rsid w:val="007C0D49"/>
    <w:rsid w:val="007C1C0E"/>
    <w:rsid w:val="007C22A1"/>
    <w:rsid w:val="007C2E05"/>
    <w:rsid w:val="007C3C33"/>
    <w:rsid w:val="007C5472"/>
    <w:rsid w:val="007C55F5"/>
    <w:rsid w:val="007D5717"/>
    <w:rsid w:val="007D5835"/>
    <w:rsid w:val="007D65B2"/>
    <w:rsid w:val="007E0B8A"/>
    <w:rsid w:val="007E33E8"/>
    <w:rsid w:val="007E558F"/>
    <w:rsid w:val="007E7CBB"/>
    <w:rsid w:val="007F2722"/>
    <w:rsid w:val="007F276B"/>
    <w:rsid w:val="007F28F3"/>
    <w:rsid w:val="007F3AF5"/>
    <w:rsid w:val="007F4531"/>
    <w:rsid w:val="007F553F"/>
    <w:rsid w:val="00800200"/>
    <w:rsid w:val="00804271"/>
    <w:rsid w:val="00806C08"/>
    <w:rsid w:val="00811CB4"/>
    <w:rsid w:val="0081379B"/>
    <w:rsid w:val="00813B38"/>
    <w:rsid w:val="00815200"/>
    <w:rsid w:val="00815360"/>
    <w:rsid w:val="008164BC"/>
    <w:rsid w:val="008178AB"/>
    <w:rsid w:val="00817BFB"/>
    <w:rsid w:val="00821BF8"/>
    <w:rsid w:val="0082253E"/>
    <w:rsid w:val="00822CD7"/>
    <w:rsid w:val="00822E73"/>
    <w:rsid w:val="008247F9"/>
    <w:rsid w:val="00825403"/>
    <w:rsid w:val="008254BB"/>
    <w:rsid w:val="00826515"/>
    <w:rsid w:val="008277AC"/>
    <w:rsid w:val="0083165A"/>
    <w:rsid w:val="008320D0"/>
    <w:rsid w:val="00832ABC"/>
    <w:rsid w:val="00832FFF"/>
    <w:rsid w:val="00835067"/>
    <w:rsid w:val="00837DAE"/>
    <w:rsid w:val="00843219"/>
    <w:rsid w:val="0084429D"/>
    <w:rsid w:val="00844605"/>
    <w:rsid w:val="0084740A"/>
    <w:rsid w:val="0085203D"/>
    <w:rsid w:val="008530AD"/>
    <w:rsid w:val="00853850"/>
    <w:rsid w:val="0085703A"/>
    <w:rsid w:val="00860F64"/>
    <w:rsid w:val="00861998"/>
    <w:rsid w:val="00862927"/>
    <w:rsid w:val="0086298D"/>
    <w:rsid w:val="00862DA3"/>
    <w:rsid w:val="00867AA9"/>
    <w:rsid w:val="00870C79"/>
    <w:rsid w:val="00873963"/>
    <w:rsid w:val="008746EC"/>
    <w:rsid w:val="00875308"/>
    <w:rsid w:val="00877273"/>
    <w:rsid w:val="00877C78"/>
    <w:rsid w:val="00882CF2"/>
    <w:rsid w:val="0088359E"/>
    <w:rsid w:val="00883AAA"/>
    <w:rsid w:val="008841A8"/>
    <w:rsid w:val="008859C7"/>
    <w:rsid w:val="008911FC"/>
    <w:rsid w:val="00893AAE"/>
    <w:rsid w:val="00895BB7"/>
    <w:rsid w:val="008A0003"/>
    <w:rsid w:val="008A0A62"/>
    <w:rsid w:val="008A3D21"/>
    <w:rsid w:val="008A3F20"/>
    <w:rsid w:val="008A5CD4"/>
    <w:rsid w:val="008A6C0A"/>
    <w:rsid w:val="008B0820"/>
    <w:rsid w:val="008B0FFE"/>
    <w:rsid w:val="008B17B8"/>
    <w:rsid w:val="008B274F"/>
    <w:rsid w:val="008B402E"/>
    <w:rsid w:val="008B4D56"/>
    <w:rsid w:val="008B4F53"/>
    <w:rsid w:val="008B6F37"/>
    <w:rsid w:val="008C084E"/>
    <w:rsid w:val="008C158B"/>
    <w:rsid w:val="008C1D7D"/>
    <w:rsid w:val="008C2039"/>
    <w:rsid w:val="008D1EEE"/>
    <w:rsid w:val="008D4BAF"/>
    <w:rsid w:val="008D53A8"/>
    <w:rsid w:val="008D559F"/>
    <w:rsid w:val="008D6F2A"/>
    <w:rsid w:val="008D6F54"/>
    <w:rsid w:val="008E0980"/>
    <w:rsid w:val="008E0E0E"/>
    <w:rsid w:val="008E21EE"/>
    <w:rsid w:val="008E664D"/>
    <w:rsid w:val="008F0338"/>
    <w:rsid w:val="008F0E21"/>
    <w:rsid w:val="008F1366"/>
    <w:rsid w:val="008F43B3"/>
    <w:rsid w:val="008F58F4"/>
    <w:rsid w:val="009034EB"/>
    <w:rsid w:val="00905B84"/>
    <w:rsid w:val="00910881"/>
    <w:rsid w:val="00915E08"/>
    <w:rsid w:val="0091622B"/>
    <w:rsid w:val="009177C4"/>
    <w:rsid w:val="009179ED"/>
    <w:rsid w:val="00917DD6"/>
    <w:rsid w:val="009204C9"/>
    <w:rsid w:val="00922332"/>
    <w:rsid w:val="0092400D"/>
    <w:rsid w:val="00924E7D"/>
    <w:rsid w:val="0092527F"/>
    <w:rsid w:val="00930D9A"/>
    <w:rsid w:val="009328DB"/>
    <w:rsid w:val="00933363"/>
    <w:rsid w:val="0093357E"/>
    <w:rsid w:val="00933FC6"/>
    <w:rsid w:val="00934856"/>
    <w:rsid w:val="00934E18"/>
    <w:rsid w:val="00936078"/>
    <w:rsid w:val="00941D54"/>
    <w:rsid w:val="00942612"/>
    <w:rsid w:val="009434A3"/>
    <w:rsid w:val="00944184"/>
    <w:rsid w:val="00946223"/>
    <w:rsid w:val="009506CD"/>
    <w:rsid w:val="00951A79"/>
    <w:rsid w:val="009522C9"/>
    <w:rsid w:val="0095395C"/>
    <w:rsid w:val="00953EB1"/>
    <w:rsid w:val="009546AB"/>
    <w:rsid w:val="009557EE"/>
    <w:rsid w:val="009558F5"/>
    <w:rsid w:val="00956CD9"/>
    <w:rsid w:val="009574C6"/>
    <w:rsid w:val="00960269"/>
    <w:rsid w:val="009602CF"/>
    <w:rsid w:val="00960E49"/>
    <w:rsid w:val="0096210A"/>
    <w:rsid w:val="00963BDD"/>
    <w:rsid w:val="00965EFE"/>
    <w:rsid w:val="00967C68"/>
    <w:rsid w:val="009741AC"/>
    <w:rsid w:val="00975138"/>
    <w:rsid w:val="00975918"/>
    <w:rsid w:val="00975C73"/>
    <w:rsid w:val="009763CC"/>
    <w:rsid w:val="00976E68"/>
    <w:rsid w:val="00980EDE"/>
    <w:rsid w:val="00981767"/>
    <w:rsid w:val="009828AA"/>
    <w:rsid w:val="00990499"/>
    <w:rsid w:val="00990B8C"/>
    <w:rsid w:val="00992675"/>
    <w:rsid w:val="00992DED"/>
    <w:rsid w:val="009944AD"/>
    <w:rsid w:val="00994D33"/>
    <w:rsid w:val="009975B1"/>
    <w:rsid w:val="00997C1E"/>
    <w:rsid w:val="009A1478"/>
    <w:rsid w:val="009A1ACB"/>
    <w:rsid w:val="009A5398"/>
    <w:rsid w:val="009A5A43"/>
    <w:rsid w:val="009A61D1"/>
    <w:rsid w:val="009A6B8B"/>
    <w:rsid w:val="009B1104"/>
    <w:rsid w:val="009B2CEB"/>
    <w:rsid w:val="009B2FF9"/>
    <w:rsid w:val="009B353D"/>
    <w:rsid w:val="009B3FBB"/>
    <w:rsid w:val="009B5654"/>
    <w:rsid w:val="009B57F0"/>
    <w:rsid w:val="009B6282"/>
    <w:rsid w:val="009B6554"/>
    <w:rsid w:val="009B6F82"/>
    <w:rsid w:val="009B6FDC"/>
    <w:rsid w:val="009C146F"/>
    <w:rsid w:val="009C253A"/>
    <w:rsid w:val="009C4E91"/>
    <w:rsid w:val="009C5AC9"/>
    <w:rsid w:val="009C678C"/>
    <w:rsid w:val="009C70FE"/>
    <w:rsid w:val="009C7131"/>
    <w:rsid w:val="009D02B0"/>
    <w:rsid w:val="009D31C3"/>
    <w:rsid w:val="009D47A5"/>
    <w:rsid w:val="009D4A47"/>
    <w:rsid w:val="009D55F2"/>
    <w:rsid w:val="009D5933"/>
    <w:rsid w:val="009D7E83"/>
    <w:rsid w:val="009E038B"/>
    <w:rsid w:val="009E2339"/>
    <w:rsid w:val="009E42A7"/>
    <w:rsid w:val="009E5C16"/>
    <w:rsid w:val="009E6700"/>
    <w:rsid w:val="009E677A"/>
    <w:rsid w:val="009E6A04"/>
    <w:rsid w:val="009E7333"/>
    <w:rsid w:val="009E73DD"/>
    <w:rsid w:val="009F1FF2"/>
    <w:rsid w:val="009F2A52"/>
    <w:rsid w:val="009F308D"/>
    <w:rsid w:val="009F358D"/>
    <w:rsid w:val="009F4837"/>
    <w:rsid w:val="009F7231"/>
    <w:rsid w:val="009F734C"/>
    <w:rsid w:val="009F7F17"/>
    <w:rsid w:val="00A02574"/>
    <w:rsid w:val="00A02F2C"/>
    <w:rsid w:val="00A0319A"/>
    <w:rsid w:val="00A03D5C"/>
    <w:rsid w:val="00A10A2C"/>
    <w:rsid w:val="00A13F7E"/>
    <w:rsid w:val="00A14FCF"/>
    <w:rsid w:val="00A206A7"/>
    <w:rsid w:val="00A2074C"/>
    <w:rsid w:val="00A20CB6"/>
    <w:rsid w:val="00A21B1A"/>
    <w:rsid w:val="00A30D53"/>
    <w:rsid w:val="00A31FD5"/>
    <w:rsid w:val="00A3294D"/>
    <w:rsid w:val="00A35A53"/>
    <w:rsid w:val="00A3652D"/>
    <w:rsid w:val="00A36C21"/>
    <w:rsid w:val="00A37225"/>
    <w:rsid w:val="00A37500"/>
    <w:rsid w:val="00A37542"/>
    <w:rsid w:val="00A379EC"/>
    <w:rsid w:val="00A4012A"/>
    <w:rsid w:val="00A40825"/>
    <w:rsid w:val="00A4484A"/>
    <w:rsid w:val="00A44F63"/>
    <w:rsid w:val="00A45CBE"/>
    <w:rsid w:val="00A47A6B"/>
    <w:rsid w:val="00A52E0E"/>
    <w:rsid w:val="00A55FED"/>
    <w:rsid w:val="00A56222"/>
    <w:rsid w:val="00A57515"/>
    <w:rsid w:val="00A57BF7"/>
    <w:rsid w:val="00A60519"/>
    <w:rsid w:val="00A625D4"/>
    <w:rsid w:val="00A6392E"/>
    <w:rsid w:val="00A65FE6"/>
    <w:rsid w:val="00A66363"/>
    <w:rsid w:val="00A66A35"/>
    <w:rsid w:val="00A67688"/>
    <w:rsid w:val="00A70158"/>
    <w:rsid w:val="00A728FD"/>
    <w:rsid w:val="00A745F4"/>
    <w:rsid w:val="00A759BA"/>
    <w:rsid w:val="00A765BA"/>
    <w:rsid w:val="00A80BE7"/>
    <w:rsid w:val="00A8101F"/>
    <w:rsid w:val="00A842B2"/>
    <w:rsid w:val="00A90A5F"/>
    <w:rsid w:val="00A91C74"/>
    <w:rsid w:val="00A92AA5"/>
    <w:rsid w:val="00A92FF3"/>
    <w:rsid w:val="00A93C3D"/>
    <w:rsid w:val="00A95087"/>
    <w:rsid w:val="00A97F27"/>
    <w:rsid w:val="00AA0898"/>
    <w:rsid w:val="00AA1D24"/>
    <w:rsid w:val="00AA5D34"/>
    <w:rsid w:val="00AA6D13"/>
    <w:rsid w:val="00AB2B37"/>
    <w:rsid w:val="00AB2ED5"/>
    <w:rsid w:val="00AB387A"/>
    <w:rsid w:val="00AB477D"/>
    <w:rsid w:val="00AB5813"/>
    <w:rsid w:val="00AC1739"/>
    <w:rsid w:val="00AC255B"/>
    <w:rsid w:val="00AC2BB3"/>
    <w:rsid w:val="00AC38C4"/>
    <w:rsid w:val="00AC505A"/>
    <w:rsid w:val="00AC5250"/>
    <w:rsid w:val="00AD05ED"/>
    <w:rsid w:val="00AD0A14"/>
    <w:rsid w:val="00AD23F0"/>
    <w:rsid w:val="00AD355F"/>
    <w:rsid w:val="00AD4BF4"/>
    <w:rsid w:val="00AD4CF3"/>
    <w:rsid w:val="00AD7020"/>
    <w:rsid w:val="00AE2AB0"/>
    <w:rsid w:val="00AE4434"/>
    <w:rsid w:val="00AE556A"/>
    <w:rsid w:val="00AF07A5"/>
    <w:rsid w:val="00AF0D0E"/>
    <w:rsid w:val="00AF0E30"/>
    <w:rsid w:val="00AF28BF"/>
    <w:rsid w:val="00AF390E"/>
    <w:rsid w:val="00AF4286"/>
    <w:rsid w:val="00AF683E"/>
    <w:rsid w:val="00B008B0"/>
    <w:rsid w:val="00B10C8C"/>
    <w:rsid w:val="00B11974"/>
    <w:rsid w:val="00B14551"/>
    <w:rsid w:val="00B16B3C"/>
    <w:rsid w:val="00B213F4"/>
    <w:rsid w:val="00B23064"/>
    <w:rsid w:val="00B236ED"/>
    <w:rsid w:val="00B2479B"/>
    <w:rsid w:val="00B25AA4"/>
    <w:rsid w:val="00B30F87"/>
    <w:rsid w:val="00B35AA3"/>
    <w:rsid w:val="00B40078"/>
    <w:rsid w:val="00B402F4"/>
    <w:rsid w:val="00B42CFB"/>
    <w:rsid w:val="00B4480D"/>
    <w:rsid w:val="00B44BDF"/>
    <w:rsid w:val="00B45F8F"/>
    <w:rsid w:val="00B46AD9"/>
    <w:rsid w:val="00B4716F"/>
    <w:rsid w:val="00B4733A"/>
    <w:rsid w:val="00B47781"/>
    <w:rsid w:val="00B50836"/>
    <w:rsid w:val="00B5348F"/>
    <w:rsid w:val="00B5798F"/>
    <w:rsid w:val="00B57D78"/>
    <w:rsid w:val="00B60823"/>
    <w:rsid w:val="00B612AC"/>
    <w:rsid w:val="00B61BBA"/>
    <w:rsid w:val="00B62B6C"/>
    <w:rsid w:val="00B6389F"/>
    <w:rsid w:val="00B64000"/>
    <w:rsid w:val="00B741C3"/>
    <w:rsid w:val="00B758EB"/>
    <w:rsid w:val="00B77258"/>
    <w:rsid w:val="00B7755D"/>
    <w:rsid w:val="00B77F76"/>
    <w:rsid w:val="00B83030"/>
    <w:rsid w:val="00B8415B"/>
    <w:rsid w:val="00B85752"/>
    <w:rsid w:val="00B85C26"/>
    <w:rsid w:val="00B87643"/>
    <w:rsid w:val="00B911A6"/>
    <w:rsid w:val="00B91ACA"/>
    <w:rsid w:val="00B94E35"/>
    <w:rsid w:val="00B95268"/>
    <w:rsid w:val="00B95CF0"/>
    <w:rsid w:val="00B968D8"/>
    <w:rsid w:val="00BA4B3B"/>
    <w:rsid w:val="00BA5C32"/>
    <w:rsid w:val="00BA6239"/>
    <w:rsid w:val="00BA73C3"/>
    <w:rsid w:val="00BA75BA"/>
    <w:rsid w:val="00BA7E12"/>
    <w:rsid w:val="00BB1DA8"/>
    <w:rsid w:val="00BB6BA1"/>
    <w:rsid w:val="00BC0110"/>
    <w:rsid w:val="00BC1F54"/>
    <w:rsid w:val="00BC2498"/>
    <w:rsid w:val="00BC469B"/>
    <w:rsid w:val="00BC7524"/>
    <w:rsid w:val="00BD0967"/>
    <w:rsid w:val="00BD0DC8"/>
    <w:rsid w:val="00BD228B"/>
    <w:rsid w:val="00BD25A2"/>
    <w:rsid w:val="00BD544C"/>
    <w:rsid w:val="00BD5B2D"/>
    <w:rsid w:val="00BD6FB2"/>
    <w:rsid w:val="00BE0CB5"/>
    <w:rsid w:val="00BE14E5"/>
    <w:rsid w:val="00BE1F00"/>
    <w:rsid w:val="00BE3728"/>
    <w:rsid w:val="00BE5F53"/>
    <w:rsid w:val="00BE7BAC"/>
    <w:rsid w:val="00BF0079"/>
    <w:rsid w:val="00BF165C"/>
    <w:rsid w:val="00BF2C8D"/>
    <w:rsid w:val="00BF4492"/>
    <w:rsid w:val="00BF4A10"/>
    <w:rsid w:val="00BF57BB"/>
    <w:rsid w:val="00C0001A"/>
    <w:rsid w:val="00C06FC1"/>
    <w:rsid w:val="00C0729F"/>
    <w:rsid w:val="00C10A5A"/>
    <w:rsid w:val="00C130CD"/>
    <w:rsid w:val="00C13E35"/>
    <w:rsid w:val="00C15469"/>
    <w:rsid w:val="00C17EBC"/>
    <w:rsid w:val="00C238BF"/>
    <w:rsid w:val="00C277CD"/>
    <w:rsid w:val="00C31FDA"/>
    <w:rsid w:val="00C320D4"/>
    <w:rsid w:val="00C32C42"/>
    <w:rsid w:val="00C33D42"/>
    <w:rsid w:val="00C37DD5"/>
    <w:rsid w:val="00C41BAA"/>
    <w:rsid w:val="00C42435"/>
    <w:rsid w:val="00C44E2B"/>
    <w:rsid w:val="00C50688"/>
    <w:rsid w:val="00C50EEF"/>
    <w:rsid w:val="00C5172D"/>
    <w:rsid w:val="00C54933"/>
    <w:rsid w:val="00C5502F"/>
    <w:rsid w:val="00C56581"/>
    <w:rsid w:val="00C57847"/>
    <w:rsid w:val="00C57A5B"/>
    <w:rsid w:val="00C60B73"/>
    <w:rsid w:val="00C63536"/>
    <w:rsid w:val="00C647FC"/>
    <w:rsid w:val="00C65A19"/>
    <w:rsid w:val="00C66D23"/>
    <w:rsid w:val="00C67075"/>
    <w:rsid w:val="00C674E3"/>
    <w:rsid w:val="00C7053D"/>
    <w:rsid w:val="00C72B7D"/>
    <w:rsid w:val="00C7525E"/>
    <w:rsid w:val="00C760E3"/>
    <w:rsid w:val="00C76E0E"/>
    <w:rsid w:val="00C770CA"/>
    <w:rsid w:val="00C775AA"/>
    <w:rsid w:val="00C8137F"/>
    <w:rsid w:val="00C826C3"/>
    <w:rsid w:val="00C85ED1"/>
    <w:rsid w:val="00C8648E"/>
    <w:rsid w:val="00C867F3"/>
    <w:rsid w:val="00C8782F"/>
    <w:rsid w:val="00C878EE"/>
    <w:rsid w:val="00C902C7"/>
    <w:rsid w:val="00C91F4E"/>
    <w:rsid w:val="00C93FD5"/>
    <w:rsid w:val="00C944C0"/>
    <w:rsid w:val="00C949D1"/>
    <w:rsid w:val="00C95773"/>
    <w:rsid w:val="00C9717C"/>
    <w:rsid w:val="00CA30EC"/>
    <w:rsid w:val="00CA552B"/>
    <w:rsid w:val="00CA5676"/>
    <w:rsid w:val="00CA5BB0"/>
    <w:rsid w:val="00CA7413"/>
    <w:rsid w:val="00CB0B80"/>
    <w:rsid w:val="00CB2128"/>
    <w:rsid w:val="00CB242A"/>
    <w:rsid w:val="00CB2CDC"/>
    <w:rsid w:val="00CB34FA"/>
    <w:rsid w:val="00CB3F85"/>
    <w:rsid w:val="00CB4900"/>
    <w:rsid w:val="00CC020D"/>
    <w:rsid w:val="00CC0351"/>
    <w:rsid w:val="00CC03EB"/>
    <w:rsid w:val="00CC2E50"/>
    <w:rsid w:val="00CC466F"/>
    <w:rsid w:val="00CC4C36"/>
    <w:rsid w:val="00CC5F30"/>
    <w:rsid w:val="00CD0F69"/>
    <w:rsid w:val="00CD14B3"/>
    <w:rsid w:val="00CD3A5F"/>
    <w:rsid w:val="00CD5953"/>
    <w:rsid w:val="00CE0F74"/>
    <w:rsid w:val="00CE33FA"/>
    <w:rsid w:val="00CE4650"/>
    <w:rsid w:val="00CE5E86"/>
    <w:rsid w:val="00CE71E5"/>
    <w:rsid w:val="00CE7429"/>
    <w:rsid w:val="00CE767B"/>
    <w:rsid w:val="00CE7984"/>
    <w:rsid w:val="00CE7FD3"/>
    <w:rsid w:val="00CF363E"/>
    <w:rsid w:val="00CF57DF"/>
    <w:rsid w:val="00CF5AF9"/>
    <w:rsid w:val="00CF5EC3"/>
    <w:rsid w:val="00CF7072"/>
    <w:rsid w:val="00CF7A56"/>
    <w:rsid w:val="00D012CD"/>
    <w:rsid w:val="00D05171"/>
    <w:rsid w:val="00D10455"/>
    <w:rsid w:val="00D127FE"/>
    <w:rsid w:val="00D20989"/>
    <w:rsid w:val="00D2281D"/>
    <w:rsid w:val="00D2339F"/>
    <w:rsid w:val="00D24996"/>
    <w:rsid w:val="00D3088E"/>
    <w:rsid w:val="00D30DE8"/>
    <w:rsid w:val="00D32C30"/>
    <w:rsid w:val="00D345B6"/>
    <w:rsid w:val="00D3732E"/>
    <w:rsid w:val="00D4094F"/>
    <w:rsid w:val="00D42B22"/>
    <w:rsid w:val="00D434FA"/>
    <w:rsid w:val="00D45E5C"/>
    <w:rsid w:val="00D47417"/>
    <w:rsid w:val="00D47B5E"/>
    <w:rsid w:val="00D50626"/>
    <w:rsid w:val="00D51F8F"/>
    <w:rsid w:val="00D532F2"/>
    <w:rsid w:val="00D5417A"/>
    <w:rsid w:val="00D54F85"/>
    <w:rsid w:val="00D54F95"/>
    <w:rsid w:val="00D61B92"/>
    <w:rsid w:val="00D63D4B"/>
    <w:rsid w:val="00D648C0"/>
    <w:rsid w:val="00D658E5"/>
    <w:rsid w:val="00D66CA1"/>
    <w:rsid w:val="00D719E8"/>
    <w:rsid w:val="00D72B08"/>
    <w:rsid w:val="00D740D2"/>
    <w:rsid w:val="00D81BB8"/>
    <w:rsid w:val="00D84488"/>
    <w:rsid w:val="00D8495F"/>
    <w:rsid w:val="00D849B1"/>
    <w:rsid w:val="00D867E6"/>
    <w:rsid w:val="00D91E2D"/>
    <w:rsid w:val="00D9303C"/>
    <w:rsid w:val="00D933C9"/>
    <w:rsid w:val="00D973C0"/>
    <w:rsid w:val="00DA0672"/>
    <w:rsid w:val="00DA0714"/>
    <w:rsid w:val="00DA3FD4"/>
    <w:rsid w:val="00DA4532"/>
    <w:rsid w:val="00DA4CBC"/>
    <w:rsid w:val="00DA5CD9"/>
    <w:rsid w:val="00DA6B7D"/>
    <w:rsid w:val="00DB290B"/>
    <w:rsid w:val="00DB4813"/>
    <w:rsid w:val="00DB4C12"/>
    <w:rsid w:val="00DB6EEB"/>
    <w:rsid w:val="00DB7AA0"/>
    <w:rsid w:val="00DC02C0"/>
    <w:rsid w:val="00DC1C3A"/>
    <w:rsid w:val="00DC23B8"/>
    <w:rsid w:val="00DC3522"/>
    <w:rsid w:val="00DC3F63"/>
    <w:rsid w:val="00DC4002"/>
    <w:rsid w:val="00DC5F6A"/>
    <w:rsid w:val="00DC65FD"/>
    <w:rsid w:val="00DC7C28"/>
    <w:rsid w:val="00DD02C9"/>
    <w:rsid w:val="00DD0375"/>
    <w:rsid w:val="00DD52B4"/>
    <w:rsid w:val="00DE01F2"/>
    <w:rsid w:val="00DE0339"/>
    <w:rsid w:val="00DE0B6F"/>
    <w:rsid w:val="00DE0EF8"/>
    <w:rsid w:val="00DE5504"/>
    <w:rsid w:val="00DE60E7"/>
    <w:rsid w:val="00DE7174"/>
    <w:rsid w:val="00DE7A3F"/>
    <w:rsid w:val="00DF04BB"/>
    <w:rsid w:val="00DF1F30"/>
    <w:rsid w:val="00DF29BE"/>
    <w:rsid w:val="00DF412A"/>
    <w:rsid w:val="00DF44BF"/>
    <w:rsid w:val="00DF56F1"/>
    <w:rsid w:val="00DF5EB0"/>
    <w:rsid w:val="00E006B6"/>
    <w:rsid w:val="00E0250C"/>
    <w:rsid w:val="00E0482C"/>
    <w:rsid w:val="00E05DB9"/>
    <w:rsid w:val="00E06FF4"/>
    <w:rsid w:val="00E07B9D"/>
    <w:rsid w:val="00E101C7"/>
    <w:rsid w:val="00E1126F"/>
    <w:rsid w:val="00E132EA"/>
    <w:rsid w:val="00E142E4"/>
    <w:rsid w:val="00E16455"/>
    <w:rsid w:val="00E1695E"/>
    <w:rsid w:val="00E21B83"/>
    <w:rsid w:val="00E26EE4"/>
    <w:rsid w:val="00E30017"/>
    <w:rsid w:val="00E33A67"/>
    <w:rsid w:val="00E34530"/>
    <w:rsid w:val="00E352E0"/>
    <w:rsid w:val="00E36508"/>
    <w:rsid w:val="00E37E3D"/>
    <w:rsid w:val="00E42AF9"/>
    <w:rsid w:val="00E444E6"/>
    <w:rsid w:val="00E448A3"/>
    <w:rsid w:val="00E4710A"/>
    <w:rsid w:val="00E47685"/>
    <w:rsid w:val="00E50F83"/>
    <w:rsid w:val="00E52B09"/>
    <w:rsid w:val="00E531E7"/>
    <w:rsid w:val="00E53308"/>
    <w:rsid w:val="00E5439C"/>
    <w:rsid w:val="00E56773"/>
    <w:rsid w:val="00E5704B"/>
    <w:rsid w:val="00E60E7F"/>
    <w:rsid w:val="00E61349"/>
    <w:rsid w:val="00E629EF"/>
    <w:rsid w:val="00E63A00"/>
    <w:rsid w:val="00E6521A"/>
    <w:rsid w:val="00E666C5"/>
    <w:rsid w:val="00E66E6A"/>
    <w:rsid w:val="00E71684"/>
    <w:rsid w:val="00E71CD7"/>
    <w:rsid w:val="00E733A1"/>
    <w:rsid w:val="00E73A12"/>
    <w:rsid w:val="00E74DB0"/>
    <w:rsid w:val="00E750DD"/>
    <w:rsid w:val="00E77246"/>
    <w:rsid w:val="00E800C5"/>
    <w:rsid w:val="00E82DFA"/>
    <w:rsid w:val="00E835E9"/>
    <w:rsid w:val="00E83865"/>
    <w:rsid w:val="00E859FB"/>
    <w:rsid w:val="00E86310"/>
    <w:rsid w:val="00E86874"/>
    <w:rsid w:val="00E87146"/>
    <w:rsid w:val="00E91DD0"/>
    <w:rsid w:val="00E936DC"/>
    <w:rsid w:val="00E93798"/>
    <w:rsid w:val="00E94FE8"/>
    <w:rsid w:val="00E95BE2"/>
    <w:rsid w:val="00EA0C08"/>
    <w:rsid w:val="00EA1DD0"/>
    <w:rsid w:val="00EA21AA"/>
    <w:rsid w:val="00EA40B0"/>
    <w:rsid w:val="00EA5669"/>
    <w:rsid w:val="00EB007C"/>
    <w:rsid w:val="00EB1399"/>
    <w:rsid w:val="00EB1C59"/>
    <w:rsid w:val="00EB3138"/>
    <w:rsid w:val="00EB3CBB"/>
    <w:rsid w:val="00EB5BA0"/>
    <w:rsid w:val="00EB7982"/>
    <w:rsid w:val="00EC29D9"/>
    <w:rsid w:val="00EC3630"/>
    <w:rsid w:val="00EC3DFF"/>
    <w:rsid w:val="00EC62D4"/>
    <w:rsid w:val="00EC7ADD"/>
    <w:rsid w:val="00ED1A42"/>
    <w:rsid w:val="00ED3960"/>
    <w:rsid w:val="00ED51EF"/>
    <w:rsid w:val="00ED785C"/>
    <w:rsid w:val="00EE1158"/>
    <w:rsid w:val="00EE20A0"/>
    <w:rsid w:val="00EE40AA"/>
    <w:rsid w:val="00EE4975"/>
    <w:rsid w:val="00EE550E"/>
    <w:rsid w:val="00EF00BB"/>
    <w:rsid w:val="00EF07FE"/>
    <w:rsid w:val="00EF2404"/>
    <w:rsid w:val="00EF5333"/>
    <w:rsid w:val="00EF53DC"/>
    <w:rsid w:val="00EF5CF0"/>
    <w:rsid w:val="00EF6556"/>
    <w:rsid w:val="00EF6DD3"/>
    <w:rsid w:val="00F024BB"/>
    <w:rsid w:val="00F03D24"/>
    <w:rsid w:val="00F045DB"/>
    <w:rsid w:val="00F051FD"/>
    <w:rsid w:val="00F107B4"/>
    <w:rsid w:val="00F14BCE"/>
    <w:rsid w:val="00F14BF9"/>
    <w:rsid w:val="00F1533A"/>
    <w:rsid w:val="00F22733"/>
    <w:rsid w:val="00F25E04"/>
    <w:rsid w:val="00F27369"/>
    <w:rsid w:val="00F27FA4"/>
    <w:rsid w:val="00F30B66"/>
    <w:rsid w:val="00F33C14"/>
    <w:rsid w:val="00F3475B"/>
    <w:rsid w:val="00F36349"/>
    <w:rsid w:val="00F43556"/>
    <w:rsid w:val="00F439E3"/>
    <w:rsid w:val="00F47F50"/>
    <w:rsid w:val="00F504C2"/>
    <w:rsid w:val="00F516DD"/>
    <w:rsid w:val="00F6005C"/>
    <w:rsid w:val="00F619AF"/>
    <w:rsid w:val="00F63CA3"/>
    <w:rsid w:val="00F63DBE"/>
    <w:rsid w:val="00F67290"/>
    <w:rsid w:val="00F72062"/>
    <w:rsid w:val="00F73619"/>
    <w:rsid w:val="00F73B81"/>
    <w:rsid w:val="00F778A4"/>
    <w:rsid w:val="00F77997"/>
    <w:rsid w:val="00F8465A"/>
    <w:rsid w:val="00F86AC4"/>
    <w:rsid w:val="00F879D6"/>
    <w:rsid w:val="00F90391"/>
    <w:rsid w:val="00F90A72"/>
    <w:rsid w:val="00F9114D"/>
    <w:rsid w:val="00F9710D"/>
    <w:rsid w:val="00FA1133"/>
    <w:rsid w:val="00FA3842"/>
    <w:rsid w:val="00FA5595"/>
    <w:rsid w:val="00FA7C33"/>
    <w:rsid w:val="00FB1F0B"/>
    <w:rsid w:val="00FC02F0"/>
    <w:rsid w:val="00FC09CE"/>
    <w:rsid w:val="00FC0C8B"/>
    <w:rsid w:val="00FC47EA"/>
    <w:rsid w:val="00FC4A38"/>
    <w:rsid w:val="00FC6F6D"/>
    <w:rsid w:val="00FC7223"/>
    <w:rsid w:val="00FD1A15"/>
    <w:rsid w:val="00FD6507"/>
    <w:rsid w:val="00FE0E4F"/>
    <w:rsid w:val="00FE1A29"/>
    <w:rsid w:val="00FE357B"/>
    <w:rsid w:val="00FE79CF"/>
    <w:rsid w:val="00FE7C11"/>
    <w:rsid w:val="00FF1AF7"/>
    <w:rsid w:val="00FF51AB"/>
    <w:rsid w:val="00FF7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7E8DB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168C"/>
    <w:pPr>
      <w:keepNext/>
      <w:keepLines/>
      <w:numPr>
        <w:numId w:val="7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68C"/>
    <w:pPr>
      <w:keepNext/>
      <w:keepLines/>
      <w:numPr>
        <w:ilvl w:val="1"/>
        <w:numId w:val="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0391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0391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0391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0391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0391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0391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0391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7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14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4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5395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7304F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039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039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039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039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03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7A48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AF68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F2C8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280EEB"/>
    <w:rPr>
      <w:color w:val="800080"/>
      <w:u w:val="single"/>
    </w:rPr>
  </w:style>
  <w:style w:type="paragraph" w:customStyle="1" w:styleId="xl63">
    <w:name w:val="xl63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4">
    <w:name w:val="xl64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5">
    <w:name w:val="xl65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6">
    <w:name w:val="xl66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7">
    <w:name w:val="xl67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8">
    <w:name w:val="xl68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168C"/>
    <w:pPr>
      <w:keepNext/>
      <w:keepLines/>
      <w:numPr>
        <w:numId w:val="7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68C"/>
    <w:pPr>
      <w:keepNext/>
      <w:keepLines/>
      <w:numPr>
        <w:ilvl w:val="1"/>
        <w:numId w:val="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0391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0391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0391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0391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0391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0391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0391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7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146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46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5395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7304F"/>
    <w:pPr>
      <w:spacing w:after="200" w:line="240" w:lineRule="auto"/>
    </w:pPr>
    <w:rPr>
      <w:b/>
      <w:bCs/>
      <w:color w:val="4472C4" w:themeColor="accent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16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039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039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039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039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039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03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7A48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AF683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F2C8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280EEB"/>
    <w:rPr>
      <w:color w:val="800080"/>
      <w:u w:val="single"/>
    </w:rPr>
  </w:style>
  <w:style w:type="paragraph" w:customStyle="1" w:styleId="xl63">
    <w:name w:val="xl63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4">
    <w:name w:val="xl64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5">
    <w:name w:val="xl65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6">
    <w:name w:val="xl66"/>
    <w:basedOn w:val="Normal"/>
    <w:rsid w:val="00280EE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0"/>
      <w:szCs w:val="20"/>
      <w:lang w:eastAsia="en-IN" w:bidi="ta-IN"/>
      <w14:ligatures w14:val="none"/>
    </w:rPr>
  </w:style>
  <w:style w:type="paragraph" w:customStyle="1" w:styleId="xl67">
    <w:name w:val="xl67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  <w:style w:type="paragraph" w:customStyle="1" w:styleId="xl68">
    <w:name w:val="xl68"/>
    <w:basedOn w:val="Normal"/>
    <w:rsid w:val="00280EEB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 w:bidi="ta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872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5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rubyphdwork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658</Words>
  <Characters>375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4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ca cmda</dc:creator>
  <cp:lastModifiedBy>MADHURIMA</cp:lastModifiedBy>
  <cp:revision>142</cp:revision>
  <dcterms:created xsi:type="dcterms:W3CDTF">2024-04-19T06:09:00Z</dcterms:created>
  <dcterms:modified xsi:type="dcterms:W3CDTF">2024-09-02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cb896d-b79a-4280-9705-2318841de7f3</vt:lpwstr>
  </property>
</Properties>
</file>